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87F072" w14:textId="34A40A8B" w:rsidR="00DA31B9" w:rsidRPr="00441DFC" w:rsidRDefault="00CD38D0" w:rsidP="00441DFC">
      <w:pPr>
        <w:pStyle w:val="JIStyle"/>
      </w:pPr>
      <w:r>
        <w:rPr>
          <w:rFonts w:asciiTheme="majorHAnsi" w:hAnsiTheme="majorHAnsi"/>
          <w:b/>
          <w:bCs/>
          <w:noProof/>
          <w:color w:val="16406D" w:themeColor="accent1"/>
          <w:sz w:val="28"/>
          <w:szCs w:val="28"/>
        </w:rPr>
        <mc:AlternateContent>
          <mc:Choice Requires="wps">
            <w:drawing>
              <wp:anchor distT="0" distB="0" distL="114300" distR="114300" simplePos="0" relativeHeight="251674626" behindDoc="0" locked="0" layoutInCell="1" allowOverlap="1" wp14:anchorId="57EDC1A7" wp14:editId="64D8200A">
                <wp:simplePos x="0" y="0"/>
                <wp:positionH relativeFrom="column">
                  <wp:posOffset>4815840</wp:posOffset>
                </wp:positionH>
                <wp:positionV relativeFrom="paragraph">
                  <wp:posOffset>1005840</wp:posOffset>
                </wp:positionV>
                <wp:extent cx="2114550" cy="4752975"/>
                <wp:effectExtent l="0" t="0" r="0" b="0"/>
                <wp:wrapNone/>
                <wp:docPr id="1511027694" name="Text Box 8"/>
                <wp:cNvGraphicFramePr/>
                <a:graphic xmlns:a="http://schemas.openxmlformats.org/drawingml/2006/main">
                  <a:graphicData uri="http://schemas.microsoft.com/office/word/2010/wordprocessingShape">
                    <wps:wsp>
                      <wps:cNvSpPr txBox="1"/>
                      <wps:spPr>
                        <a:xfrm>
                          <a:off x="0" y="0"/>
                          <a:ext cx="2114550" cy="4752975"/>
                        </a:xfrm>
                        <a:prstGeom prst="rect">
                          <a:avLst/>
                        </a:prstGeom>
                        <a:noFill/>
                        <a:ln w="6350">
                          <a:noFill/>
                        </a:ln>
                      </wps:spPr>
                      <wps:txbx>
                        <w:txbxContent>
                          <w:p w14:paraId="36365FD5" w14:textId="0E4D91AE" w:rsidR="00CD38D0" w:rsidRPr="000A1F68" w:rsidRDefault="00CD38D0" w:rsidP="00CD38D0">
                            <w:pPr>
                              <w:pStyle w:val="ListParagraph"/>
                              <w:numPr>
                                <w:ilvl w:val="0"/>
                                <w:numId w:val="12"/>
                              </w:numPr>
                              <w:spacing w:line="259" w:lineRule="auto"/>
                              <w:rPr>
                                <w:rFonts w:asciiTheme="minorHAnsi" w:hAnsiTheme="minorHAnsi"/>
                                <w:b w:val="0"/>
                                <w:bCs/>
                                <w:caps w:val="0"/>
                                <w:sz w:val="17"/>
                                <w:szCs w:val="17"/>
                              </w:rPr>
                            </w:pPr>
                            <w:r w:rsidRPr="000A1F68">
                              <w:rPr>
                                <w:rFonts w:asciiTheme="minorHAnsi" w:hAnsiTheme="minorHAnsi"/>
                                <w:b w:val="0"/>
                                <w:bCs/>
                                <w:caps w:val="0"/>
                                <w:sz w:val="17"/>
                                <w:szCs w:val="17"/>
                              </w:rPr>
                              <w:t xml:space="preserve">Could generate higher investment returns for public funds than traditional state treasurer-managed accounts, potentially growing the </w:t>
                            </w:r>
                            <w:proofErr w:type="gramStart"/>
                            <w:r w:rsidRPr="000A1F68">
                              <w:rPr>
                                <w:rFonts w:asciiTheme="minorHAnsi" w:hAnsiTheme="minorHAnsi"/>
                                <w:b w:val="0"/>
                                <w:bCs/>
                                <w:caps w:val="0"/>
                                <w:sz w:val="17"/>
                                <w:szCs w:val="17"/>
                              </w:rPr>
                              <w:t>child care</w:t>
                            </w:r>
                            <w:proofErr w:type="gramEnd"/>
                            <w:r w:rsidRPr="000A1F68">
                              <w:rPr>
                                <w:rFonts w:asciiTheme="minorHAnsi" w:hAnsiTheme="minorHAnsi"/>
                                <w:b w:val="0"/>
                                <w:bCs/>
                                <w:caps w:val="0"/>
                                <w:sz w:val="17"/>
                                <w:szCs w:val="17"/>
                              </w:rPr>
                              <w:t xml:space="preserve"> assistance fund significantly.</w:t>
                            </w:r>
                          </w:p>
                          <w:p w14:paraId="5F07431F" w14:textId="77777777" w:rsidR="00CD38D0" w:rsidRPr="000A1F68" w:rsidRDefault="00CD38D0" w:rsidP="00CD38D0">
                            <w:pPr>
                              <w:pStyle w:val="ListParagraph"/>
                              <w:numPr>
                                <w:ilvl w:val="0"/>
                                <w:numId w:val="12"/>
                              </w:numPr>
                              <w:spacing w:line="259" w:lineRule="auto"/>
                              <w:rPr>
                                <w:rFonts w:asciiTheme="minorHAnsi" w:hAnsiTheme="minorHAnsi"/>
                                <w:b w:val="0"/>
                                <w:bCs/>
                                <w:caps w:val="0"/>
                                <w:sz w:val="17"/>
                                <w:szCs w:val="17"/>
                              </w:rPr>
                            </w:pPr>
                            <w:r w:rsidRPr="000A1F68">
                              <w:rPr>
                                <w:rFonts w:asciiTheme="minorHAnsi" w:hAnsiTheme="minorHAnsi"/>
                                <w:b w:val="0"/>
                                <w:bCs/>
                                <w:caps w:val="0"/>
                                <w:sz w:val="17"/>
                                <w:szCs w:val="17"/>
                              </w:rPr>
                              <w:t xml:space="preserve">Directs a portion of investment earnings specifically to county-level </w:t>
                            </w:r>
                            <w:proofErr w:type="gramStart"/>
                            <w:r w:rsidRPr="000A1F68">
                              <w:rPr>
                                <w:rFonts w:asciiTheme="minorHAnsi" w:hAnsiTheme="minorHAnsi"/>
                                <w:b w:val="0"/>
                                <w:bCs/>
                                <w:caps w:val="0"/>
                                <w:sz w:val="17"/>
                                <w:szCs w:val="17"/>
                              </w:rPr>
                              <w:t>child care</w:t>
                            </w:r>
                            <w:proofErr w:type="gramEnd"/>
                            <w:r w:rsidRPr="000A1F68">
                              <w:rPr>
                                <w:rFonts w:asciiTheme="minorHAnsi" w:hAnsiTheme="minorHAnsi"/>
                                <w:b w:val="0"/>
                                <w:bCs/>
                                <w:caps w:val="0"/>
                                <w:sz w:val="17"/>
                                <w:szCs w:val="17"/>
                              </w:rPr>
                              <w:t xml:space="preserve"> assistance for low-income families, addressing an area of significant need in Colorado.</w:t>
                            </w:r>
                          </w:p>
                          <w:p w14:paraId="1C73EEDF" w14:textId="22A39696" w:rsidR="000A1F68" w:rsidRPr="000A1F68" w:rsidRDefault="000A1F68" w:rsidP="00CD38D0">
                            <w:pPr>
                              <w:pStyle w:val="ListParagraph"/>
                              <w:numPr>
                                <w:ilvl w:val="0"/>
                                <w:numId w:val="12"/>
                              </w:numPr>
                              <w:spacing w:line="259" w:lineRule="auto"/>
                              <w:rPr>
                                <w:rFonts w:asciiTheme="minorHAnsi" w:hAnsiTheme="minorHAnsi"/>
                                <w:b w:val="0"/>
                                <w:bCs/>
                                <w:caps w:val="0"/>
                                <w:sz w:val="17"/>
                                <w:szCs w:val="17"/>
                              </w:rPr>
                            </w:pPr>
                            <w:r w:rsidRPr="000A1F68">
                              <w:rPr>
                                <w:rFonts w:asciiTheme="minorHAnsi" w:hAnsiTheme="minorHAnsi"/>
                                <w:b w:val="0"/>
                                <w:bCs/>
                                <w:caps w:val="0"/>
                                <w:sz w:val="17"/>
                                <w:szCs w:val="17"/>
                              </w:rPr>
                              <w:t>Bipartisan structure promotes accountability — The board's composition requires appointments from both the speaker of the house and the majority leader and minority leaders of both chambers, meaning no single party controls the authority. This built-in checks-and-balance could reduce political risk and increase public trust in how the funds are managed.</w:t>
                            </w:r>
                          </w:p>
                          <w:p w14:paraId="13B45EC7" w14:textId="34A6E6D0" w:rsidR="00877DCB" w:rsidRPr="00877DCB" w:rsidRDefault="00877DCB" w:rsidP="00CD38D0">
                            <w:pPr>
                              <w:pStyle w:val="ListParagraph"/>
                              <w:spacing w:line="259" w:lineRule="auto"/>
                              <w:rPr>
                                <w:b w:val="0"/>
                                <w:bCs/>
                              </w:rPr>
                            </w:pP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EDC1A7" id="_x0000_t202" coordsize="21600,21600" o:spt="202" path="m,l,21600r21600,l21600,xe">
                <v:stroke joinstyle="miter"/>
                <v:path gradientshapeok="t" o:connecttype="rect"/>
              </v:shapetype>
              <v:shape id="Text Box 8" o:spid="_x0000_s1026" type="#_x0000_t202" style="position:absolute;margin-left:379.2pt;margin-top:79.2pt;width:166.5pt;height:374.25pt;z-index:251674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" filled="f" stroked="f" strokeweight=".5pt">
                <v:textbox inset="0,,0">
                  <w:txbxContent>
                    <w:p w14:paraId="36365FD5" w14:textId="0E4D91AE" w:rsidR="00CD38D0" w:rsidRPr="000A1F68" w:rsidRDefault="00CD38D0" w:rsidP="00CD38D0">
                      <w:pPr>
                        <w:pStyle w:val="ListParagraph"/>
                        <w:numPr>
                          <w:ilvl w:val="0"/>
                          <w:numId w:val="12"/>
                        </w:numPr>
                        <w:spacing w:line="259" w:lineRule="auto"/>
                        <w:rPr>
                          <w:rFonts w:asciiTheme="minorHAnsi" w:hAnsiTheme="minorHAnsi"/>
                          <w:b w:val="0"/>
                          <w:bCs/>
                          <w:caps w:val="0"/>
                          <w:sz w:val="17"/>
                          <w:szCs w:val="17"/>
                        </w:rPr>
                      </w:pPr>
                      <w:r w:rsidRPr="000A1F68">
                        <w:rPr>
                          <w:rFonts w:asciiTheme="minorHAnsi" w:hAnsiTheme="minorHAnsi"/>
                          <w:b w:val="0"/>
                          <w:bCs/>
                          <w:caps w:val="0"/>
                          <w:sz w:val="17"/>
                          <w:szCs w:val="17"/>
                        </w:rPr>
                        <w:t xml:space="preserve">Could generate higher investment returns for public funds than traditional state treasurer-managed accounts, potentially growing the </w:t>
                      </w:r>
                      <w:proofErr w:type="gramStart"/>
                      <w:r w:rsidRPr="000A1F68">
                        <w:rPr>
                          <w:rFonts w:asciiTheme="minorHAnsi" w:hAnsiTheme="minorHAnsi"/>
                          <w:b w:val="0"/>
                          <w:bCs/>
                          <w:caps w:val="0"/>
                          <w:sz w:val="17"/>
                          <w:szCs w:val="17"/>
                        </w:rPr>
                        <w:t>child care</w:t>
                      </w:r>
                      <w:proofErr w:type="gramEnd"/>
                      <w:r w:rsidRPr="000A1F68">
                        <w:rPr>
                          <w:rFonts w:asciiTheme="minorHAnsi" w:hAnsiTheme="minorHAnsi"/>
                          <w:b w:val="0"/>
                          <w:bCs/>
                          <w:caps w:val="0"/>
                          <w:sz w:val="17"/>
                          <w:szCs w:val="17"/>
                        </w:rPr>
                        <w:t xml:space="preserve"> assistance fund significantly.</w:t>
                      </w:r>
                    </w:p>
                    <w:p w14:paraId="5F07431F" w14:textId="77777777" w:rsidR="00CD38D0" w:rsidRPr="000A1F68" w:rsidRDefault="00CD38D0" w:rsidP="00CD38D0">
                      <w:pPr>
                        <w:pStyle w:val="ListParagraph"/>
                        <w:numPr>
                          <w:ilvl w:val="0"/>
                          <w:numId w:val="12"/>
                        </w:numPr>
                        <w:spacing w:line="259" w:lineRule="auto"/>
                        <w:rPr>
                          <w:rFonts w:asciiTheme="minorHAnsi" w:hAnsiTheme="minorHAnsi"/>
                          <w:b w:val="0"/>
                          <w:bCs/>
                          <w:caps w:val="0"/>
                          <w:sz w:val="17"/>
                          <w:szCs w:val="17"/>
                        </w:rPr>
                      </w:pPr>
                      <w:r w:rsidRPr="000A1F68">
                        <w:rPr>
                          <w:rFonts w:asciiTheme="minorHAnsi" w:hAnsiTheme="minorHAnsi"/>
                          <w:b w:val="0"/>
                          <w:bCs/>
                          <w:caps w:val="0"/>
                          <w:sz w:val="17"/>
                          <w:szCs w:val="17"/>
                        </w:rPr>
                        <w:t xml:space="preserve">Directs a portion of investment earnings specifically to county-level </w:t>
                      </w:r>
                      <w:proofErr w:type="gramStart"/>
                      <w:r w:rsidRPr="000A1F68">
                        <w:rPr>
                          <w:rFonts w:asciiTheme="minorHAnsi" w:hAnsiTheme="minorHAnsi"/>
                          <w:b w:val="0"/>
                          <w:bCs/>
                          <w:caps w:val="0"/>
                          <w:sz w:val="17"/>
                          <w:szCs w:val="17"/>
                        </w:rPr>
                        <w:t>child care</w:t>
                      </w:r>
                      <w:proofErr w:type="gramEnd"/>
                      <w:r w:rsidRPr="000A1F68">
                        <w:rPr>
                          <w:rFonts w:asciiTheme="minorHAnsi" w:hAnsiTheme="minorHAnsi"/>
                          <w:b w:val="0"/>
                          <w:bCs/>
                          <w:caps w:val="0"/>
                          <w:sz w:val="17"/>
                          <w:szCs w:val="17"/>
                        </w:rPr>
                        <w:t xml:space="preserve"> assistance for low-income families, addressing an area of significant need in Colorado.</w:t>
                      </w:r>
                    </w:p>
                    <w:p w14:paraId="1C73EEDF" w14:textId="22A39696" w:rsidR="000A1F68" w:rsidRPr="000A1F68" w:rsidRDefault="000A1F68" w:rsidP="00CD38D0">
                      <w:pPr>
                        <w:pStyle w:val="ListParagraph"/>
                        <w:numPr>
                          <w:ilvl w:val="0"/>
                          <w:numId w:val="12"/>
                        </w:numPr>
                        <w:spacing w:line="259" w:lineRule="auto"/>
                        <w:rPr>
                          <w:rFonts w:asciiTheme="minorHAnsi" w:hAnsiTheme="minorHAnsi"/>
                          <w:b w:val="0"/>
                          <w:bCs/>
                          <w:caps w:val="0"/>
                          <w:sz w:val="17"/>
                          <w:szCs w:val="17"/>
                        </w:rPr>
                      </w:pPr>
                      <w:r w:rsidRPr="000A1F68">
                        <w:rPr>
                          <w:rFonts w:asciiTheme="minorHAnsi" w:hAnsiTheme="minorHAnsi"/>
                          <w:b w:val="0"/>
                          <w:bCs/>
                          <w:caps w:val="0"/>
                          <w:sz w:val="17"/>
                          <w:szCs w:val="17"/>
                        </w:rPr>
                        <w:t>Bipartisan structure promotes accountability — The board's composition requires appointments from both the speaker of the house and the majority leader and minority leaders of both chambers, meaning no single party controls the authority. This built-in checks-and-balance could reduce political risk and increase public trust in how the funds are managed.</w:t>
                      </w:r>
                    </w:p>
                    <w:p w14:paraId="13B45EC7" w14:textId="34A6E6D0" w:rsidR="00877DCB" w:rsidRPr="00877DCB" w:rsidRDefault="00877DCB" w:rsidP="00CD38D0">
                      <w:pPr>
                        <w:pStyle w:val="ListParagraph"/>
                        <w:spacing w:line="259" w:lineRule="auto"/>
                        <w:rPr>
                          <w:b w:val="0"/>
                          <w:bCs/>
                        </w:rPr>
                      </w:pPr>
                    </w:p>
                  </w:txbxContent>
                </v:textbox>
              </v:shape>
            </w:pict>
          </mc:Fallback>
        </mc:AlternateContent>
      </w:r>
      <w:r>
        <w:rPr>
          <w:rFonts w:asciiTheme="majorHAnsi" w:hAnsiTheme="majorHAnsi"/>
          <w:b/>
          <w:bCs/>
          <w:noProof/>
          <w:color w:val="16406D" w:themeColor="accent1"/>
          <w:sz w:val="28"/>
          <w:szCs w:val="28"/>
        </w:rPr>
        <mc:AlternateContent>
          <mc:Choice Requires="wps">
            <w:drawing>
              <wp:anchor distT="0" distB="0" distL="114300" distR="114300" simplePos="0" relativeHeight="251671554" behindDoc="0" locked="0" layoutInCell="1" allowOverlap="1" wp14:anchorId="0A5A050D" wp14:editId="150BCEB2">
                <wp:simplePos x="0" y="0"/>
                <wp:positionH relativeFrom="column">
                  <wp:posOffset>4869180</wp:posOffset>
                </wp:positionH>
                <wp:positionV relativeFrom="paragraph">
                  <wp:posOffset>5745480</wp:posOffset>
                </wp:positionV>
                <wp:extent cx="2162175" cy="3375660"/>
                <wp:effectExtent l="0" t="0" r="9525" b="0"/>
                <wp:wrapNone/>
                <wp:docPr id="1587637519" name="Text Box 7"/>
                <wp:cNvGraphicFramePr/>
                <a:graphic xmlns:a="http://schemas.openxmlformats.org/drawingml/2006/main">
                  <a:graphicData uri="http://schemas.microsoft.com/office/word/2010/wordprocessingShape">
                    <wps:wsp>
                      <wps:cNvSpPr txBox="1"/>
                      <wps:spPr>
                        <a:xfrm>
                          <a:off x="0" y="0"/>
                          <a:ext cx="2162175" cy="3375660"/>
                        </a:xfrm>
                        <a:prstGeom prst="rect">
                          <a:avLst/>
                        </a:prstGeom>
                        <a:noFill/>
                        <a:ln w="6350">
                          <a:noFill/>
                        </a:ln>
                      </wps:spPr>
                      <wps:txbx>
                        <w:txbxContent>
                          <w:p w14:paraId="0207459E" w14:textId="77777777" w:rsidR="00CD38D0" w:rsidRPr="00CD38D0" w:rsidRDefault="00CD38D0" w:rsidP="00CD38D0">
                            <w:pPr>
                              <w:pStyle w:val="ListParagraph"/>
                              <w:numPr>
                                <w:ilvl w:val="0"/>
                                <w:numId w:val="11"/>
                              </w:numPr>
                              <w:spacing w:line="259" w:lineRule="auto"/>
                              <w:rPr>
                                <w:rFonts w:asciiTheme="minorHAnsi" w:hAnsiTheme="minorHAnsi"/>
                                <w:b w:val="0"/>
                                <w:caps w:val="0"/>
                                <w:sz w:val="18"/>
                                <w:szCs w:val="18"/>
                              </w:rPr>
                            </w:pPr>
                            <w:r w:rsidRPr="00CD38D0">
                              <w:rPr>
                                <w:rFonts w:asciiTheme="minorHAnsi" w:hAnsiTheme="minorHAnsi"/>
                                <w:b w:val="0"/>
                                <w:caps w:val="0"/>
                                <w:sz w:val="18"/>
                                <w:szCs w:val="18"/>
                              </w:rPr>
                              <w:t>Creating a new special purpose authority adds administrative overhead and governance complexity. The 7-member board structure and investment operations will require ongoing staffing and resources.</w:t>
                            </w:r>
                          </w:p>
                          <w:p w14:paraId="6C067EFC" w14:textId="77777777" w:rsidR="00CD38D0" w:rsidRPr="00CD38D0" w:rsidRDefault="00CD38D0" w:rsidP="00CD38D0">
                            <w:pPr>
                              <w:pStyle w:val="ListParagraph"/>
                              <w:numPr>
                                <w:ilvl w:val="0"/>
                                <w:numId w:val="11"/>
                              </w:numPr>
                              <w:spacing w:line="259" w:lineRule="auto"/>
                              <w:rPr>
                                <w:rFonts w:asciiTheme="minorHAnsi" w:hAnsiTheme="minorHAnsi"/>
                                <w:b w:val="0"/>
                                <w:caps w:val="0"/>
                                <w:sz w:val="18"/>
                                <w:szCs w:val="18"/>
                              </w:rPr>
                            </w:pPr>
                            <w:r w:rsidRPr="00CD38D0">
                              <w:rPr>
                                <w:rFonts w:asciiTheme="minorHAnsi" w:hAnsiTheme="minorHAnsi"/>
                                <w:b w:val="0"/>
                                <w:caps w:val="0"/>
                                <w:sz w:val="18"/>
                                <w:szCs w:val="18"/>
                              </w:rPr>
                              <w:t xml:space="preserve">Investment risk: public funds managed by the authority could underperform or incur losses, unlike the more conservative state treasurer approach. </w:t>
                            </w:r>
                          </w:p>
                          <w:p w14:paraId="5042796B" w14:textId="77777777" w:rsidR="00CD38D0" w:rsidRPr="00CD38D0" w:rsidRDefault="00CD38D0" w:rsidP="00CD38D0">
                            <w:pPr>
                              <w:pStyle w:val="ListParagraph"/>
                              <w:numPr>
                                <w:ilvl w:val="0"/>
                                <w:numId w:val="11"/>
                              </w:numPr>
                              <w:spacing w:line="259" w:lineRule="auto"/>
                              <w:rPr>
                                <w:rFonts w:asciiTheme="minorHAnsi" w:hAnsiTheme="minorHAnsi"/>
                                <w:b w:val="0"/>
                                <w:caps w:val="0"/>
                                <w:sz w:val="18"/>
                                <w:szCs w:val="18"/>
                              </w:rPr>
                            </w:pPr>
                            <w:r w:rsidRPr="00CD38D0">
                              <w:rPr>
                                <w:rFonts w:asciiTheme="minorHAnsi" w:hAnsiTheme="minorHAnsi"/>
                                <w:b w:val="0"/>
                                <w:caps w:val="0"/>
                                <w:sz w:val="18"/>
                                <w:szCs w:val="18"/>
                              </w:rPr>
                              <w:t xml:space="preserve">Eligible entities opt in voluntarily, so actual participation—and the resulting </w:t>
                            </w:r>
                            <w:proofErr w:type="gramStart"/>
                            <w:r w:rsidRPr="00CD38D0">
                              <w:rPr>
                                <w:rFonts w:asciiTheme="minorHAnsi" w:hAnsiTheme="minorHAnsi"/>
                                <w:b w:val="0"/>
                                <w:caps w:val="0"/>
                                <w:sz w:val="18"/>
                                <w:szCs w:val="18"/>
                              </w:rPr>
                              <w:t>child care</w:t>
                            </w:r>
                            <w:proofErr w:type="gramEnd"/>
                            <w:r w:rsidRPr="00CD38D0">
                              <w:rPr>
                                <w:rFonts w:asciiTheme="minorHAnsi" w:hAnsiTheme="minorHAnsi"/>
                                <w:b w:val="0"/>
                                <w:caps w:val="0"/>
                                <w:sz w:val="18"/>
                                <w:szCs w:val="18"/>
                              </w:rPr>
                              <w:t xml:space="preserve"> funding—is uncertain and could be limited if entities are risk-averse.</w:t>
                            </w:r>
                          </w:p>
                          <w:p w14:paraId="1D95575A" w14:textId="036B97F4" w:rsidR="00244B2C" w:rsidRPr="00244B2C" w:rsidRDefault="00244B2C" w:rsidP="00CD38D0">
                            <w:pPr>
                              <w:pStyle w:val="ListParagraph"/>
                              <w:spacing w:line="259" w:lineRule="auto"/>
                              <w:contextualSpacing w:val="0"/>
                              <w:rPr>
                                <w:rFonts w:asciiTheme="minorHAnsi" w:hAnsiTheme="minorHAnsi"/>
                                <w:b w:val="0"/>
                                <w:caps w:val="0"/>
                                <w:sz w:val="20"/>
                                <w:szCs w:val="20"/>
                              </w:rPr>
                            </w:pP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A050D" id="Text Box 7" o:spid="_x0000_s1027" type="#_x0000_t202" style="position:absolute;margin-left:383.4pt;margin-top:452.4pt;width:170.25pt;height:265.8pt;z-index:251671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" filled="f" stroked="f" strokeweight=".5pt">
                <v:textbox inset="0,,0">
                  <w:txbxContent>
                    <w:p w14:paraId="0207459E" w14:textId="77777777" w:rsidR="00CD38D0" w:rsidRPr="00CD38D0" w:rsidRDefault="00CD38D0" w:rsidP="00CD38D0">
                      <w:pPr>
                        <w:pStyle w:val="ListParagraph"/>
                        <w:numPr>
                          <w:ilvl w:val="0"/>
                          <w:numId w:val="11"/>
                        </w:numPr>
                        <w:spacing w:line="259" w:lineRule="auto"/>
                        <w:rPr>
                          <w:rFonts w:asciiTheme="minorHAnsi" w:hAnsiTheme="minorHAnsi"/>
                          <w:b w:val="0"/>
                          <w:caps w:val="0"/>
                          <w:sz w:val="18"/>
                          <w:szCs w:val="18"/>
                        </w:rPr>
                      </w:pPr>
                      <w:r w:rsidRPr="00CD38D0">
                        <w:rPr>
                          <w:rFonts w:asciiTheme="minorHAnsi" w:hAnsiTheme="minorHAnsi"/>
                          <w:b w:val="0"/>
                          <w:caps w:val="0"/>
                          <w:sz w:val="18"/>
                          <w:szCs w:val="18"/>
                        </w:rPr>
                        <w:t>Creating a new special purpose authority adds administrative overhead and governance complexity. The 7-member board structure and investment operations will require ongoing staffing and resources.</w:t>
                      </w:r>
                    </w:p>
                    <w:p w14:paraId="6C067EFC" w14:textId="77777777" w:rsidR="00CD38D0" w:rsidRPr="00CD38D0" w:rsidRDefault="00CD38D0" w:rsidP="00CD38D0">
                      <w:pPr>
                        <w:pStyle w:val="ListParagraph"/>
                        <w:numPr>
                          <w:ilvl w:val="0"/>
                          <w:numId w:val="11"/>
                        </w:numPr>
                        <w:spacing w:line="259" w:lineRule="auto"/>
                        <w:rPr>
                          <w:rFonts w:asciiTheme="minorHAnsi" w:hAnsiTheme="minorHAnsi"/>
                          <w:b w:val="0"/>
                          <w:caps w:val="0"/>
                          <w:sz w:val="18"/>
                          <w:szCs w:val="18"/>
                        </w:rPr>
                      </w:pPr>
                      <w:r w:rsidRPr="00CD38D0">
                        <w:rPr>
                          <w:rFonts w:asciiTheme="minorHAnsi" w:hAnsiTheme="minorHAnsi"/>
                          <w:b w:val="0"/>
                          <w:caps w:val="0"/>
                          <w:sz w:val="18"/>
                          <w:szCs w:val="18"/>
                        </w:rPr>
                        <w:t xml:space="preserve">Investment risk: public funds managed by the authority could underperform or incur losses, unlike the more conservative state treasurer approach. </w:t>
                      </w:r>
                    </w:p>
                    <w:p w14:paraId="5042796B" w14:textId="77777777" w:rsidR="00CD38D0" w:rsidRPr="00CD38D0" w:rsidRDefault="00CD38D0" w:rsidP="00CD38D0">
                      <w:pPr>
                        <w:pStyle w:val="ListParagraph"/>
                        <w:numPr>
                          <w:ilvl w:val="0"/>
                          <w:numId w:val="11"/>
                        </w:numPr>
                        <w:spacing w:line="259" w:lineRule="auto"/>
                        <w:rPr>
                          <w:rFonts w:asciiTheme="minorHAnsi" w:hAnsiTheme="minorHAnsi"/>
                          <w:b w:val="0"/>
                          <w:caps w:val="0"/>
                          <w:sz w:val="18"/>
                          <w:szCs w:val="18"/>
                        </w:rPr>
                      </w:pPr>
                      <w:r w:rsidRPr="00CD38D0">
                        <w:rPr>
                          <w:rFonts w:asciiTheme="minorHAnsi" w:hAnsiTheme="minorHAnsi"/>
                          <w:b w:val="0"/>
                          <w:caps w:val="0"/>
                          <w:sz w:val="18"/>
                          <w:szCs w:val="18"/>
                        </w:rPr>
                        <w:t xml:space="preserve">Eligible entities opt in voluntarily, so actual participation—and the resulting </w:t>
                      </w:r>
                      <w:proofErr w:type="gramStart"/>
                      <w:r w:rsidRPr="00CD38D0">
                        <w:rPr>
                          <w:rFonts w:asciiTheme="minorHAnsi" w:hAnsiTheme="minorHAnsi"/>
                          <w:b w:val="0"/>
                          <w:caps w:val="0"/>
                          <w:sz w:val="18"/>
                          <w:szCs w:val="18"/>
                        </w:rPr>
                        <w:t>child care</w:t>
                      </w:r>
                      <w:proofErr w:type="gramEnd"/>
                      <w:r w:rsidRPr="00CD38D0">
                        <w:rPr>
                          <w:rFonts w:asciiTheme="minorHAnsi" w:hAnsiTheme="minorHAnsi"/>
                          <w:b w:val="0"/>
                          <w:caps w:val="0"/>
                          <w:sz w:val="18"/>
                          <w:szCs w:val="18"/>
                        </w:rPr>
                        <w:t xml:space="preserve"> funding—is uncertain and could be limited if entities are risk-averse.</w:t>
                      </w:r>
                    </w:p>
                    <w:p w14:paraId="1D95575A" w14:textId="036B97F4" w:rsidR="00244B2C" w:rsidRPr="00244B2C" w:rsidRDefault="00244B2C" w:rsidP="00CD38D0">
                      <w:pPr>
                        <w:pStyle w:val="ListParagraph"/>
                        <w:spacing w:line="259" w:lineRule="auto"/>
                        <w:contextualSpacing w:val="0"/>
                        <w:rPr>
                          <w:rFonts w:asciiTheme="minorHAnsi" w:hAnsiTheme="minorHAnsi"/>
                          <w:b w:val="0"/>
                          <w:caps w:val="0"/>
                          <w:sz w:val="20"/>
                          <w:szCs w:val="20"/>
                        </w:rPr>
                      </w:pPr>
                    </w:p>
                  </w:txbxContent>
                </v:textbox>
              </v:shape>
            </w:pict>
          </mc:Fallback>
        </mc:AlternateContent>
      </w:r>
      <w:r>
        <w:rPr>
          <w:noProof/>
        </w:rPr>
        <mc:AlternateContent>
          <mc:Choice Requires="wps">
            <w:drawing>
              <wp:anchor distT="0" distB="0" distL="114300" distR="114300" simplePos="0" relativeHeight="251669506" behindDoc="0" locked="0" layoutInCell="1" allowOverlap="1" wp14:anchorId="28153D56" wp14:editId="3716106B">
                <wp:simplePos x="0" y="0"/>
                <wp:positionH relativeFrom="page">
                  <wp:posOffset>5434330</wp:posOffset>
                </wp:positionH>
                <wp:positionV relativeFrom="paragraph">
                  <wp:posOffset>5353050</wp:posOffset>
                </wp:positionV>
                <wp:extent cx="2219325" cy="361950"/>
                <wp:effectExtent l="0" t="0" r="0" b="0"/>
                <wp:wrapNone/>
                <wp:docPr id="228541072" name="Text Box 4"/>
                <wp:cNvGraphicFramePr/>
                <a:graphic xmlns:a="http://schemas.openxmlformats.org/drawingml/2006/main">
                  <a:graphicData uri="http://schemas.microsoft.com/office/word/2010/wordprocessingShape">
                    <wps:wsp>
                      <wps:cNvSpPr txBox="1"/>
                      <wps:spPr>
                        <a:xfrm>
                          <a:off x="0" y="0"/>
                          <a:ext cx="2219325" cy="361950"/>
                        </a:xfrm>
                        <a:prstGeom prst="rect">
                          <a:avLst/>
                        </a:prstGeom>
                        <a:noFill/>
                        <a:ln w="6350">
                          <a:noFill/>
                        </a:ln>
                      </wps:spPr>
                      <wps:txbx>
                        <w:txbxContent>
                          <w:p w14:paraId="4C969A67" w14:textId="64C816B5" w:rsidR="0039395A" w:rsidRPr="00832230" w:rsidRDefault="0039395A" w:rsidP="00AC29EB">
                            <w:pPr>
                              <w:pStyle w:val="NoSpacing"/>
                              <w:spacing w:line="276" w:lineRule="auto"/>
                              <w:rPr>
                                <w:b/>
                                <w:bCs/>
                                <w:color w:val="16406D" w:themeColor="accent1"/>
                                <w:sz w:val="34"/>
                                <w:szCs w:val="34"/>
                              </w:rPr>
                            </w:pPr>
                            <w:r>
                              <w:rPr>
                                <w:rFonts w:asciiTheme="majorHAnsi" w:hAnsiTheme="majorHAnsi"/>
                                <w:b/>
                                <w:bCs/>
                                <w:color w:val="16406D" w:themeColor="accent1"/>
                                <w:sz w:val="34"/>
                                <w:szCs w:val="34"/>
                              </w:rPr>
                              <w:t>C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53D56" id="Text Box 4" o:spid="_x0000_s1028" type="#_x0000_t202" style="position:absolute;margin-left:427.9pt;margin-top:421.5pt;width:174.75pt;height:28.5pt;z-index:2516695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" filled="f" stroked="f" strokeweight=".5pt">
                <v:textbox>
                  <w:txbxContent>
                    <w:p w14:paraId="4C969A67" w14:textId="64C816B5" w:rsidR="0039395A" w:rsidRPr="00832230" w:rsidRDefault="0039395A" w:rsidP="00AC29EB">
                      <w:pPr>
                        <w:pStyle w:val="NoSpacing"/>
                        <w:spacing w:line="276" w:lineRule="auto"/>
                        <w:rPr>
                          <w:b/>
                          <w:bCs/>
                          <w:color w:val="16406D" w:themeColor="accent1"/>
                          <w:sz w:val="34"/>
                          <w:szCs w:val="34"/>
                        </w:rPr>
                      </w:pPr>
                      <w:r>
                        <w:rPr>
                          <w:rFonts w:asciiTheme="majorHAnsi" w:hAnsiTheme="majorHAnsi"/>
                          <w:b/>
                          <w:bCs/>
                          <w:color w:val="16406D" w:themeColor="accent1"/>
                          <w:sz w:val="34"/>
                          <w:szCs w:val="34"/>
                        </w:rPr>
                        <w:t>CONS</w:t>
                      </w:r>
                    </w:p>
                  </w:txbxContent>
                </v:textbox>
                <w10:wrap anchorx="page"/>
              </v:shape>
            </w:pict>
          </mc:Fallback>
        </mc:AlternateContent>
      </w:r>
      <w:r>
        <w:rPr>
          <w:noProof/>
        </w:rPr>
        <mc:AlternateContent>
          <mc:Choice Requires="wps">
            <w:drawing>
              <wp:anchor distT="0" distB="0" distL="114300" distR="114300" simplePos="0" relativeHeight="251668482" behindDoc="0" locked="0" layoutInCell="1" allowOverlap="1" wp14:anchorId="654ABE95" wp14:editId="6D27B746">
                <wp:simplePos x="0" y="0"/>
                <wp:positionH relativeFrom="page">
                  <wp:posOffset>5362575</wp:posOffset>
                </wp:positionH>
                <wp:positionV relativeFrom="paragraph">
                  <wp:posOffset>5311140</wp:posOffset>
                </wp:positionV>
                <wp:extent cx="2428875" cy="428625"/>
                <wp:effectExtent l="0" t="0" r="9525" b="9525"/>
                <wp:wrapNone/>
                <wp:docPr id="151609473" name="Rectangle 6"/>
                <wp:cNvGraphicFramePr/>
                <a:graphic xmlns:a="http://schemas.openxmlformats.org/drawingml/2006/main">
                  <a:graphicData uri="http://schemas.microsoft.com/office/word/2010/wordprocessingShape">
                    <wps:wsp>
                      <wps:cNvSpPr/>
                      <wps:spPr>
                        <a:xfrm>
                          <a:off x="0" y="0"/>
                          <a:ext cx="2428875" cy="428625"/>
                        </a:xfrm>
                        <a:prstGeom prst="rect">
                          <a:avLst/>
                        </a:prstGeom>
                        <a:solidFill>
                          <a:schemeClr val="accent5">
                            <a:lumMod val="60000"/>
                            <a:lumOff val="4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A1FA42" id="Rectangle 6" o:spid="_x0000_s1026" style="position:absolute;margin-left:422.25pt;margin-top:418.2pt;width:191.25pt;height:33.75pt;z-index:25166848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" fillcolor="#e9b27e [1944]" stroked="f">
                <w10:wrap anchorx="page"/>
              </v:rect>
            </w:pict>
          </mc:Fallback>
        </mc:AlternateContent>
      </w:r>
      <w:r w:rsidR="00463CDA">
        <w:rPr>
          <w:b/>
          <w:bCs/>
          <w:noProof/>
          <w:sz w:val="20"/>
          <w:szCs w:val="20"/>
        </w:rPr>
        <mc:AlternateContent>
          <mc:Choice Requires="wps">
            <w:drawing>
              <wp:anchor distT="0" distB="0" distL="114300" distR="114300" simplePos="0" relativeHeight="251660290" behindDoc="0" locked="0" layoutInCell="1" allowOverlap="1" wp14:anchorId="1DCF4974" wp14:editId="01F3A0F3">
                <wp:simplePos x="0" y="0"/>
                <wp:positionH relativeFrom="margin">
                  <wp:posOffset>-253366</wp:posOffset>
                </wp:positionH>
                <wp:positionV relativeFrom="paragraph">
                  <wp:posOffset>1556385</wp:posOffset>
                </wp:positionV>
                <wp:extent cx="4886325" cy="7772400"/>
                <wp:effectExtent l="0" t="0" r="0" b="0"/>
                <wp:wrapNone/>
                <wp:docPr id="1499464430" name="Text Box 5"/>
                <wp:cNvGraphicFramePr/>
                <a:graphic xmlns:a="http://schemas.openxmlformats.org/drawingml/2006/main">
                  <a:graphicData uri="http://schemas.microsoft.com/office/word/2010/wordprocessingShape">
                    <wps:wsp>
                      <wps:cNvSpPr txBox="1"/>
                      <wps:spPr>
                        <a:xfrm>
                          <a:off x="0" y="0"/>
                          <a:ext cx="4886325" cy="7772400"/>
                        </a:xfrm>
                        <a:prstGeom prst="rect">
                          <a:avLst/>
                        </a:prstGeom>
                        <a:noFill/>
                        <a:ln w="6350">
                          <a:noFill/>
                        </a:ln>
                      </wps:spPr>
                      <wps:txbx>
                        <w:txbxContent>
                          <w:p w14:paraId="228271BE" w14:textId="0EAA2A14" w:rsidR="00D30506" w:rsidRPr="003D0E5B" w:rsidRDefault="00D30506" w:rsidP="008068B9">
                            <w:pPr>
                              <w:pStyle w:val="NoSpacing"/>
                              <w:spacing w:line="276" w:lineRule="auto"/>
                              <w:rPr>
                                <w:b/>
                                <w:bCs/>
                                <w:sz w:val="20"/>
                                <w:szCs w:val="20"/>
                              </w:rPr>
                            </w:pPr>
                            <w:r>
                              <w:rPr>
                                <w:b/>
                                <w:bCs/>
                                <w:color w:val="8F1923" w:themeColor="accent2"/>
                                <w:sz w:val="20"/>
                                <w:szCs w:val="20"/>
                              </w:rPr>
                              <w:t xml:space="preserve">STATUS: </w:t>
                            </w:r>
                            <w:r>
                              <w:rPr>
                                <w:b/>
                                <w:bCs/>
                                <w:sz w:val="20"/>
                                <w:szCs w:val="20"/>
                              </w:rPr>
                              <w:t>Introduced in the Senate, assigned to Finance.</w:t>
                            </w:r>
                          </w:p>
                          <w:p w14:paraId="01525AB2" w14:textId="77777777" w:rsidR="00D30506" w:rsidRPr="003D0E5B" w:rsidRDefault="00D30506" w:rsidP="008068B9">
                            <w:pPr>
                              <w:pStyle w:val="NoSpacing"/>
                              <w:spacing w:line="276" w:lineRule="auto"/>
                              <w:rPr>
                                <w:sz w:val="20"/>
                                <w:szCs w:val="20"/>
                              </w:rPr>
                            </w:pPr>
                          </w:p>
                          <w:p w14:paraId="4F6E1BE1" w14:textId="359415F2" w:rsidR="00D30506" w:rsidRPr="003D0E5B" w:rsidRDefault="00D30506" w:rsidP="008068B9">
                            <w:pPr>
                              <w:pStyle w:val="NoSpacing"/>
                              <w:spacing w:line="276" w:lineRule="auto"/>
                              <w:rPr>
                                <w:rFonts w:eastAsia="Aptos" w:cs="Arial"/>
                                <w:kern w:val="2"/>
                                <w:sz w:val="20"/>
                                <w:szCs w:val="20"/>
                                <w14:ligatures w14:val="standardContextual"/>
                              </w:rPr>
                            </w:pPr>
                            <w:r>
                              <w:rPr>
                                <w:b/>
                                <w:bCs/>
                                <w:color w:val="8F1923" w:themeColor="accent2"/>
                                <w:sz w:val="20"/>
                                <w:szCs w:val="20"/>
                              </w:rPr>
                              <w:t xml:space="preserve">SPONSORS: </w:t>
                            </w:r>
                            <w:r>
                              <w:rPr>
                                <w:rFonts w:eastAsia="Aptos" w:cs="Arial"/>
                                <w:kern w:val="2"/>
                                <w:sz w:val="20"/>
                                <w:szCs w:val="20"/>
                                <w14:ligatures w14:val="standardContextual"/>
                              </w:rPr>
                              <w:t>Sen. Bright (R), Sen. Marchman (D), Rep. García (D), Rep. Taggart (R)</w:t>
                            </w:r>
                          </w:p>
                          <w:p w14:paraId="4E306FF0" w14:textId="77777777" w:rsidR="00D30506" w:rsidRPr="003D0E5B" w:rsidRDefault="00D30506" w:rsidP="008068B9">
                            <w:pPr>
                              <w:pStyle w:val="NoSpacing"/>
                              <w:spacing w:line="276" w:lineRule="auto"/>
                              <w:rPr>
                                <w:sz w:val="20"/>
                                <w:szCs w:val="20"/>
                              </w:rPr>
                            </w:pPr>
                          </w:p>
                          <w:p w14:paraId="145B8693" w14:textId="77777777" w:rsidR="00E7255F" w:rsidRPr="00E7255F" w:rsidRDefault="00D30506" w:rsidP="00E7255F">
                            <w:pPr>
                              <w:pStyle w:val="NoSpacing"/>
                              <w:spacing w:line="276" w:lineRule="auto"/>
                              <w:rPr>
                                <w:sz w:val="20"/>
                                <w:szCs w:val="20"/>
                              </w:rPr>
                            </w:pPr>
                            <w:r>
                              <w:rPr>
                                <w:b/>
                                <w:bCs/>
                                <w:color w:val="8F1923" w:themeColor="accent2"/>
                                <w:sz w:val="20"/>
                                <w:szCs w:val="20"/>
                              </w:rPr>
                              <w:t xml:space="preserve">SUMMARY: </w:t>
                            </w:r>
                            <w:r>
                              <w:rPr>
                                <w:sz w:val="20"/>
                                <w:szCs w:val="20"/>
                              </w:rPr>
                              <w:t xml:space="preserve">The bill creates a new </w:t>
                            </w:r>
                            <w:r>
                              <w:rPr>
                                <w:b/>
                                <w:bCs/>
                                <w:sz w:val="20"/>
                                <w:szCs w:val="20"/>
                              </w:rPr>
                              <w:t>Investment Performance Authority</w:t>
                            </w:r>
                            <w:r>
                              <w:rPr>
                                <w:sz w:val="20"/>
                                <w:szCs w:val="20"/>
                              </w:rPr>
                              <w:t xml:space="preserve"> — a special purpose authority authorized to invest certain public money from special funds, enterprise funds, and other special purpose authorities. State and governmental entities may opt in to have their funds managed by the authority instead of the state treasurer. Investment earnings are used to: (1) disburse pro-rata quarterly returns to participating entities; (2) cover the authority’s administrative costs; (3) build a reserve; and (4) distribute funds to counties for </w:t>
                            </w:r>
                            <w:r>
                              <w:rPr>
                                <w:b/>
                                <w:bCs/>
                                <w:sz w:val="20"/>
                                <w:szCs w:val="20"/>
                              </w:rPr>
                              <w:t>child care assistance for families with low incomes</w:t>
                            </w:r>
                            <w:r>
                              <w:rPr>
                                <w:sz w:val="20"/>
                                <w:szCs w:val="20"/>
                              </w:rPr>
                              <w:t>.</w:t>
                            </w:r>
                          </w:p>
                          <w:p w14:paraId="16466F66" w14:textId="77777777" w:rsidR="00E7255F" w:rsidRPr="00E7255F" w:rsidRDefault="00E7255F" w:rsidP="00E7255F">
                            <w:pPr>
                              <w:pStyle w:val="NoSpacing"/>
                              <w:spacing w:line="276" w:lineRule="auto"/>
                              <w:rPr>
                                <w:sz w:val="20"/>
                                <w:szCs w:val="20"/>
                              </w:rPr>
                            </w:pPr>
                            <w:r>
                              <w:rPr>
                                <w:sz w:val="20"/>
                                <w:szCs w:val="20"/>
                              </w:rPr>
                              <w:t>The authority is governed by a 7-member board, including the State Treasurer (chair), the Director of the Office of State Planning and Budgeting, and five appointed members with expertise in investment management, government finance, child care, and child care advocacy.</w:t>
                            </w:r>
                          </w:p>
                          <w:p w14:paraId="272C6629" w14:textId="77777777" w:rsidR="00E7255F" w:rsidRPr="00E7255F" w:rsidRDefault="00E7255F" w:rsidP="00E7255F">
                            <w:pPr>
                              <w:pStyle w:val="NoSpacing"/>
                              <w:spacing w:line="276" w:lineRule="auto"/>
                              <w:rPr>
                                <w:b/>
                                <w:bCs/>
                                <w:sz w:val="20"/>
                                <w:szCs w:val="20"/>
                              </w:rPr>
                            </w:pPr>
                          </w:p>
                          <w:p w14:paraId="0D7E8670" w14:textId="68FAD14A" w:rsidR="007C43AB" w:rsidRPr="003D0E5B" w:rsidRDefault="007C43AB" w:rsidP="00E7255F">
                            <w:pPr>
                              <w:pStyle w:val="NoSpacing"/>
                              <w:spacing w:line="276" w:lineRule="auto"/>
                              <w:rPr>
                                <w:sz w:val="20"/>
                                <w:szCs w:val="20"/>
                              </w:rPr>
                            </w:pPr>
                          </w:p>
                          <w:p w14:paraId="5AAA167D" w14:textId="3BBF25E5" w:rsidR="00D30506" w:rsidRPr="008545C0" w:rsidRDefault="00D30506" w:rsidP="008068B9">
                            <w:pPr>
                              <w:pStyle w:val="NoSpacing"/>
                              <w:spacing w:line="276" w:lineRule="auto"/>
                              <w:rPr>
                                <w:sz w:val="20"/>
                                <w:szCs w:val="20"/>
                              </w:rPr>
                            </w:pPr>
                            <w:r>
                              <w:rPr>
                                <w:b/>
                                <w:bCs/>
                                <w:color w:val="8F1923" w:themeColor="accent2"/>
                                <w:sz w:val="20"/>
                                <w:szCs w:val="20"/>
                              </w:rPr>
                              <w:t xml:space="preserve">FISCAL NOTES: </w:t>
                            </w:r>
                            <w:r>
                              <w:rPr>
                                <w:sz w:val="20"/>
                                <w:szCs w:val="20"/>
                              </w:rPr>
                              <w:t xml:space="preserve">Moderate state workload to establish and operate the authority. </w:t>
                            </w:r>
                            <w:r w:rsidR="004F54F3" w:rsidRPr="004F54F3">
                              <w:rPr>
                                <w:sz w:val="20"/>
                                <w:szCs w:val="20"/>
                              </w:rPr>
                              <w:t>For FY 2026-27, the bill requires an appropriation of $59,010 to the Department of the Treasury.</w:t>
                            </w:r>
                          </w:p>
                          <w:p w14:paraId="2AABCCEA" w14:textId="77777777" w:rsidR="0039395A" w:rsidRPr="008545C0" w:rsidRDefault="0039395A" w:rsidP="008068B9">
                            <w:pPr>
                              <w:pStyle w:val="NoSpacing"/>
                              <w:spacing w:line="276" w:lineRule="auto"/>
                              <w:rPr>
                                <w:sz w:val="20"/>
                                <w:szCs w:val="20"/>
                              </w:rPr>
                            </w:pPr>
                          </w:p>
                          <w:p w14:paraId="1575BD8D" w14:textId="670CF462" w:rsidR="0039395A" w:rsidRDefault="0039395A" w:rsidP="008068B9">
                            <w:pPr>
                              <w:pStyle w:val="NoSpacing"/>
                              <w:spacing w:line="276" w:lineRule="auto"/>
                              <w:rPr>
                                <w:sz w:val="20"/>
                                <w:szCs w:val="20"/>
                              </w:rPr>
                            </w:pPr>
                            <w:r>
                              <w:rPr>
                                <w:b/>
                                <w:bCs/>
                                <w:color w:val="8F1923" w:themeColor="accent2"/>
                                <w:sz w:val="20"/>
                                <w:szCs w:val="20"/>
                              </w:rPr>
                              <w:t>SUPPORT</w:t>
                            </w:r>
                            <w:r>
                              <w:rPr>
                                <w:color w:val="8F1923" w:themeColor="accent2"/>
                                <w:sz w:val="20"/>
                                <w:szCs w:val="20"/>
                              </w:rPr>
                              <w:t xml:space="preserve">: </w:t>
                            </w:r>
                            <w:r w:rsidR="004F54F3" w:rsidRPr="004F54F3">
                              <w:rPr>
                                <w:sz w:val="20"/>
                                <w:szCs w:val="20"/>
                              </w:rPr>
                              <w:t xml:space="preserve">Colorado </w:t>
                            </w:r>
                            <w:r w:rsidR="004F54F3">
                              <w:rPr>
                                <w:sz w:val="20"/>
                                <w:szCs w:val="20"/>
                              </w:rPr>
                              <w:t>Children’s Campaign, Center for Work Education &amp; Employment, Clayton Early Learning, Colorado Teen Parent Collaborative, ECCLA</w:t>
                            </w:r>
                          </w:p>
                          <w:p w14:paraId="334019A3" w14:textId="77777777" w:rsidR="00081807" w:rsidRDefault="00081807" w:rsidP="008068B9">
                            <w:pPr>
                              <w:pStyle w:val="NoSpacing"/>
                              <w:spacing w:line="276" w:lineRule="auto"/>
                              <w:rPr>
                                <w:sz w:val="20"/>
                                <w:szCs w:val="20"/>
                              </w:rPr>
                            </w:pPr>
                          </w:p>
                          <w:p w14:paraId="330E1350" w14:textId="26C6E6F1" w:rsidR="00081807" w:rsidRPr="004F54F3" w:rsidRDefault="00081807" w:rsidP="008068B9">
                            <w:pPr>
                              <w:pStyle w:val="NoSpacing"/>
                              <w:spacing w:line="276" w:lineRule="auto"/>
                              <w:rPr>
                                <w:sz w:val="20"/>
                                <w:szCs w:val="20"/>
                              </w:rPr>
                            </w:pPr>
                            <w:r>
                              <w:rPr>
                                <w:b/>
                                <w:bCs/>
                                <w:color w:val="8F1923" w:themeColor="accent2"/>
                                <w:sz w:val="20"/>
                                <w:szCs w:val="20"/>
                              </w:rPr>
                              <w:t xml:space="preserve">AMENDING: </w:t>
                            </w:r>
                            <w:r w:rsidR="004F54F3">
                              <w:rPr>
                                <w:sz w:val="20"/>
                                <w:szCs w:val="20"/>
                              </w:rPr>
                              <w:t>Weld County</w:t>
                            </w:r>
                          </w:p>
                          <w:p w14:paraId="62732FA2" w14:textId="77777777" w:rsidR="0039395A" w:rsidRPr="003D0E5B" w:rsidRDefault="0039395A" w:rsidP="008068B9">
                            <w:pPr>
                              <w:pStyle w:val="NoSpacing"/>
                              <w:spacing w:line="276" w:lineRule="auto"/>
                              <w:rPr>
                                <w:sz w:val="20"/>
                                <w:szCs w:val="20"/>
                              </w:rPr>
                            </w:pPr>
                          </w:p>
                          <w:p w14:paraId="7DF083C4" w14:textId="6B00C7D2" w:rsidR="001E72F2" w:rsidRPr="00A12502" w:rsidRDefault="0039395A" w:rsidP="001E72F2">
                            <w:pPr>
                              <w:pStyle w:val="NoSpacing"/>
                              <w:spacing w:line="276" w:lineRule="auto"/>
                              <w:jc w:val="both"/>
                            </w:pPr>
                            <w:r>
                              <w:rPr>
                                <w:b/>
                                <w:bCs/>
                                <w:color w:val="8F1923" w:themeColor="accent2"/>
                                <w:sz w:val="20"/>
                                <w:szCs w:val="20"/>
                              </w:rPr>
                              <w:t>OPPOSITION</w:t>
                            </w:r>
                            <w:r>
                              <w:rPr>
                                <w:color w:val="8F1923" w:themeColor="accent2"/>
                                <w:sz w:val="20"/>
                                <w:szCs w:val="20"/>
                              </w:rPr>
                              <w:t xml:space="preserve">: </w:t>
                            </w:r>
                            <w:r w:rsidR="004F54F3">
                              <w:rPr>
                                <w:sz w:val="20"/>
                                <w:szCs w:val="20"/>
                              </w:rPr>
                              <w:t>9to5 Colorado, Colorado Bankers Association, Colorado Fiscal Institute, Communications Workers of America. SEIU Colorado State Council, The Bell Policy Center</w:t>
                            </w:r>
                          </w:p>
                          <w:p w14:paraId="651BD5B7" w14:textId="0EFBEFD1" w:rsidR="0039395A" w:rsidRPr="003D0E5B" w:rsidRDefault="0039395A" w:rsidP="008068B9">
                            <w:pPr>
                              <w:pStyle w:val="NoSpacing"/>
                              <w:spacing w:line="276" w:lineRule="auto"/>
                              <w:rPr>
                                <w:sz w:val="20"/>
                                <w:szCs w:val="20"/>
                              </w:rPr>
                            </w:pPr>
                          </w:p>
                          <w:p w14:paraId="4F9B576D" w14:textId="77777777" w:rsidR="0039395A" w:rsidRPr="003D0E5B" w:rsidRDefault="0039395A" w:rsidP="008068B9">
                            <w:pPr>
                              <w:pStyle w:val="NoSpacing"/>
                              <w:spacing w:line="276" w:lineRule="auto"/>
                              <w:rPr>
                                <w:sz w:val="20"/>
                                <w:szCs w:val="20"/>
                              </w:rPr>
                            </w:pPr>
                          </w:p>
                          <w:p w14:paraId="29E55302" w14:textId="77777777" w:rsidR="00D30506" w:rsidRPr="003D0E5B" w:rsidRDefault="00D30506" w:rsidP="008068B9">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F4974" id="Text Box 5" o:spid="_x0000_s1029" type="#_x0000_t202" style="position:absolute;margin-left:-19.95pt;margin-top:122.55pt;width:384.75pt;height:612pt;z-index:251660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" filled="f" stroked="f" strokeweight=".5pt">
                <v:textbox>
                  <w:txbxContent>
                    <w:p w14:paraId="228271BE" w14:textId="0EAA2A14" w:rsidR="00D30506" w:rsidRPr="003D0E5B" w:rsidRDefault="00D30506" w:rsidP="008068B9">
                      <w:pPr>
                        <w:pStyle w:val="NoSpacing"/>
                        <w:spacing w:line="276" w:lineRule="auto"/>
                        <w:rPr>
                          <w:b/>
                          <w:bCs/>
                          <w:sz w:val="20"/>
                          <w:szCs w:val="20"/>
                        </w:rPr>
                      </w:pPr>
                      <w:r>
                        <w:rPr>
                          <w:b/>
                          <w:bCs/>
                          <w:color w:val="8F1923" w:themeColor="accent2"/>
                          <w:sz w:val="20"/>
                          <w:szCs w:val="20"/>
                        </w:rPr>
                        <w:t xml:space="preserve">STATUS: </w:t>
                      </w:r>
                      <w:r>
                        <w:rPr>
                          <w:b/>
                          <w:bCs/>
                          <w:sz w:val="20"/>
                          <w:szCs w:val="20"/>
                        </w:rPr>
                        <w:t>Introduced in the Senate, assigned to Finance.</w:t>
                      </w:r>
                    </w:p>
                    <w:p w14:paraId="01525AB2" w14:textId="77777777" w:rsidR="00D30506" w:rsidRPr="003D0E5B" w:rsidRDefault="00D30506" w:rsidP="008068B9">
                      <w:pPr>
                        <w:pStyle w:val="NoSpacing"/>
                        <w:spacing w:line="276" w:lineRule="auto"/>
                        <w:rPr>
                          <w:sz w:val="20"/>
                          <w:szCs w:val="20"/>
                        </w:rPr>
                      </w:pPr>
                    </w:p>
                    <w:p w14:paraId="4F6E1BE1" w14:textId="359415F2" w:rsidR="00D30506" w:rsidRPr="003D0E5B" w:rsidRDefault="00D30506" w:rsidP="008068B9">
                      <w:pPr>
                        <w:pStyle w:val="NoSpacing"/>
                        <w:spacing w:line="276" w:lineRule="auto"/>
                        <w:rPr>
                          <w:rFonts w:eastAsia="Aptos" w:cs="Arial"/>
                          <w:kern w:val="2"/>
                          <w:sz w:val="20"/>
                          <w:szCs w:val="20"/>
                          <w14:ligatures w14:val="standardContextual"/>
                        </w:rPr>
                      </w:pPr>
                      <w:r>
                        <w:rPr>
                          <w:b/>
                          <w:bCs/>
                          <w:color w:val="8F1923" w:themeColor="accent2"/>
                          <w:sz w:val="20"/>
                          <w:szCs w:val="20"/>
                        </w:rPr>
                        <w:t xml:space="preserve">SPONSORS: </w:t>
                      </w:r>
                      <w:r>
                        <w:rPr>
                          <w:rFonts w:eastAsia="Aptos" w:cs="Arial"/>
                          <w:kern w:val="2"/>
                          <w:sz w:val="20"/>
                          <w:szCs w:val="20"/>
                          <w14:ligatures w14:val="standardContextual"/>
                        </w:rPr>
                        <w:t>Sen. Bright (R), Sen. Marchman (D), Rep. García (D), Rep. Taggart (R)</w:t>
                      </w:r>
                    </w:p>
                    <w:p w14:paraId="4E306FF0" w14:textId="77777777" w:rsidR="00D30506" w:rsidRPr="003D0E5B" w:rsidRDefault="00D30506" w:rsidP="008068B9">
                      <w:pPr>
                        <w:pStyle w:val="NoSpacing"/>
                        <w:spacing w:line="276" w:lineRule="auto"/>
                        <w:rPr>
                          <w:sz w:val="20"/>
                          <w:szCs w:val="20"/>
                        </w:rPr>
                      </w:pPr>
                    </w:p>
                    <w:p w14:paraId="145B8693" w14:textId="77777777" w:rsidR="00E7255F" w:rsidRPr="00E7255F" w:rsidRDefault="00D30506" w:rsidP="00E7255F">
                      <w:pPr>
                        <w:pStyle w:val="NoSpacing"/>
                        <w:spacing w:line="276" w:lineRule="auto"/>
                        <w:rPr>
                          <w:sz w:val="20"/>
                          <w:szCs w:val="20"/>
                        </w:rPr>
                      </w:pPr>
                      <w:r>
                        <w:rPr>
                          <w:b/>
                          <w:bCs/>
                          <w:color w:val="8F1923" w:themeColor="accent2"/>
                          <w:sz w:val="20"/>
                          <w:szCs w:val="20"/>
                        </w:rPr>
                        <w:t xml:space="preserve">SUMMARY: </w:t>
                      </w:r>
                      <w:r>
                        <w:rPr>
                          <w:sz w:val="20"/>
                          <w:szCs w:val="20"/>
                        </w:rPr>
                        <w:t xml:space="preserve">The bill creates a new </w:t>
                      </w:r>
                      <w:r>
                        <w:rPr>
                          <w:b/>
                          <w:bCs/>
                          <w:sz w:val="20"/>
                          <w:szCs w:val="20"/>
                        </w:rPr>
                        <w:t>Investment Performance Authority</w:t>
                      </w:r>
                      <w:r>
                        <w:rPr>
                          <w:sz w:val="20"/>
                          <w:szCs w:val="20"/>
                        </w:rPr>
                        <w:t xml:space="preserve"> — a special purpose authority authorized to invest certain public money from special funds, enterprise funds, and other special purpose authorities. State and governmental entities may opt in to have their funds managed by the authority instead of the state treasurer. Investment earnings are used to: (1) disburse pro-rata quarterly returns to participating entities; (2) cover the authority’s administrative costs; (3) build a reserve; and (4) distribute funds to counties for </w:t>
                      </w:r>
                      <w:r>
                        <w:rPr>
                          <w:b/>
                          <w:bCs/>
                          <w:sz w:val="20"/>
                          <w:szCs w:val="20"/>
                        </w:rPr>
                        <w:t>child care assistance for families with low incomes</w:t>
                      </w:r>
                      <w:r>
                        <w:rPr>
                          <w:sz w:val="20"/>
                          <w:szCs w:val="20"/>
                        </w:rPr>
                        <w:t>.</w:t>
                      </w:r>
                    </w:p>
                    <w:p w14:paraId="16466F66" w14:textId="77777777" w:rsidR="00E7255F" w:rsidRPr="00E7255F" w:rsidRDefault="00E7255F" w:rsidP="00E7255F">
                      <w:pPr>
                        <w:pStyle w:val="NoSpacing"/>
                        <w:spacing w:line="276" w:lineRule="auto"/>
                        <w:rPr>
                          <w:sz w:val="20"/>
                          <w:szCs w:val="20"/>
                        </w:rPr>
                      </w:pPr>
                      <w:r>
                        <w:rPr>
                          <w:sz w:val="20"/>
                          <w:szCs w:val="20"/>
                        </w:rPr>
                        <w:t>The authority is governed by a 7-member board, including the State Treasurer (chair), the Director of the Office of State Planning and Budgeting, and five appointed members with expertise in investment management, government finance, child care, and child care advocacy.</w:t>
                      </w:r>
                    </w:p>
                    <w:p w14:paraId="272C6629" w14:textId="77777777" w:rsidR="00E7255F" w:rsidRPr="00E7255F" w:rsidRDefault="00E7255F" w:rsidP="00E7255F">
                      <w:pPr>
                        <w:pStyle w:val="NoSpacing"/>
                        <w:spacing w:line="276" w:lineRule="auto"/>
                        <w:rPr>
                          <w:b/>
                          <w:bCs/>
                          <w:sz w:val="20"/>
                          <w:szCs w:val="20"/>
                        </w:rPr>
                      </w:pPr>
                    </w:p>
                    <w:p w14:paraId="0D7E8670" w14:textId="68FAD14A" w:rsidR="007C43AB" w:rsidRPr="003D0E5B" w:rsidRDefault="007C43AB" w:rsidP="00E7255F">
                      <w:pPr>
                        <w:pStyle w:val="NoSpacing"/>
                        <w:spacing w:line="276" w:lineRule="auto"/>
                        <w:rPr>
                          <w:sz w:val="20"/>
                          <w:szCs w:val="20"/>
                        </w:rPr>
                      </w:pPr>
                    </w:p>
                    <w:p w14:paraId="5AAA167D" w14:textId="3BBF25E5" w:rsidR="00D30506" w:rsidRPr="008545C0" w:rsidRDefault="00D30506" w:rsidP="008068B9">
                      <w:pPr>
                        <w:pStyle w:val="NoSpacing"/>
                        <w:spacing w:line="276" w:lineRule="auto"/>
                        <w:rPr>
                          <w:sz w:val="20"/>
                          <w:szCs w:val="20"/>
                        </w:rPr>
                      </w:pPr>
                      <w:r>
                        <w:rPr>
                          <w:b/>
                          <w:bCs/>
                          <w:color w:val="8F1923" w:themeColor="accent2"/>
                          <w:sz w:val="20"/>
                          <w:szCs w:val="20"/>
                        </w:rPr>
                        <w:t xml:space="preserve">FISCAL NOTES: </w:t>
                      </w:r>
                      <w:r>
                        <w:rPr>
                          <w:sz w:val="20"/>
                          <w:szCs w:val="20"/>
                        </w:rPr>
                        <w:t xml:space="preserve">Moderate state workload to establish and operate the authority. </w:t>
                      </w:r>
                      <w:r w:rsidR="004F54F3" w:rsidRPr="004F54F3">
                        <w:rPr>
                          <w:sz w:val="20"/>
                          <w:szCs w:val="20"/>
                        </w:rPr>
                        <w:t>For FY 2026-27, the bill requires an appropriation of $59,010 to the Department of the Treasury.</w:t>
                      </w:r>
                    </w:p>
                    <w:p w14:paraId="2AABCCEA" w14:textId="77777777" w:rsidR="0039395A" w:rsidRPr="008545C0" w:rsidRDefault="0039395A" w:rsidP="008068B9">
                      <w:pPr>
                        <w:pStyle w:val="NoSpacing"/>
                        <w:spacing w:line="276" w:lineRule="auto"/>
                        <w:rPr>
                          <w:sz w:val="20"/>
                          <w:szCs w:val="20"/>
                        </w:rPr>
                      </w:pPr>
                    </w:p>
                    <w:p w14:paraId="1575BD8D" w14:textId="670CF462" w:rsidR="0039395A" w:rsidRDefault="0039395A" w:rsidP="008068B9">
                      <w:pPr>
                        <w:pStyle w:val="NoSpacing"/>
                        <w:spacing w:line="276" w:lineRule="auto"/>
                        <w:rPr>
                          <w:sz w:val="20"/>
                          <w:szCs w:val="20"/>
                        </w:rPr>
                      </w:pPr>
                      <w:r>
                        <w:rPr>
                          <w:b/>
                          <w:bCs/>
                          <w:color w:val="8F1923" w:themeColor="accent2"/>
                          <w:sz w:val="20"/>
                          <w:szCs w:val="20"/>
                        </w:rPr>
                        <w:t>SUPPORT</w:t>
                      </w:r>
                      <w:r>
                        <w:rPr>
                          <w:color w:val="8F1923" w:themeColor="accent2"/>
                          <w:sz w:val="20"/>
                          <w:szCs w:val="20"/>
                        </w:rPr>
                        <w:t xml:space="preserve">: </w:t>
                      </w:r>
                      <w:r w:rsidR="004F54F3" w:rsidRPr="004F54F3">
                        <w:rPr>
                          <w:sz w:val="20"/>
                          <w:szCs w:val="20"/>
                        </w:rPr>
                        <w:t xml:space="preserve">Colorado </w:t>
                      </w:r>
                      <w:r w:rsidR="004F54F3">
                        <w:rPr>
                          <w:sz w:val="20"/>
                          <w:szCs w:val="20"/>
                        </w:rPr>
                        <w:t>Children’s Campaign, Center for Work Education &amp; Employment, Clayton Early Learning, Colorado Teen Parent Collaborative, ECCLA</w:t>
                      </w:r>
                    </w:p>
                    <w:p w14:paraId="334019A3" w14:textId="77777777" w:rsidR="00081807" w:rsidRDefault="00081807" w:rsidP="008068B9">
                      <w:pPr>
                        <w:pStyle w:val="NoSpacing"/>
                        <w:spacing w:line="276" w:lineRule="auto"/>
                        <w:rPr>
                          <w:sz w:val="20"/>
                          <w:szCs w:val="20"/>
                        </w:rPr>
                      </w:pPr>
                    </w:p>
                    <w:p w14:paraId="330E1350" w14:textId="26C6E6F1" w:rsidR="00081807" w:rsidRPr="004F54F3" w:rsidRDefault="00081807" w:rsidP="008068B9">
                      <w:pPr>
                        <w:pStyle w:val="NoSpacing"/>
                        <w:spacing w:line="276" w:lineRule="auto"/>
                        <w:rPr>
                          <w:sz w:val="20"/>
                          <w:szCs w:val="20"/>
                        </w:rPr>
                      </w:pPr>
                      <w:r>
                        <w:rPr>
                          <w:b/>
                          <w:bCs/>
                          <w:color w:val="8F1923" w:themeColor="accent2"/>
                          <w:sz w:val="20"/>
                          <w:szCs w:val="20"/>
                        </w:rPr>
                        <w:t xml:space="preserve">AMENDING: </w:t>
                      </w:r>
                      <w:r w:rsidR="004F54F3">
                        <w:rPr>
                          <w:sz w:val="20"/>
                          <w:szCs w:val="20"/>
                        </w:rPr>
                        <w:t>Weld County</w:t>
                      </w:r>
                    </w:p>
                    <w:p w14:paraId="62732FA2" w14:textId="77777777" w:rsidR="0039395A" w:rsidRPr="003D0E5B" w:rsidRDefault="0039395A" w:rsidP="008068B9">
                      <w:pPr>
                        <w:pStyle w:val="NoSpacing"/>
                        <w:spacing w:line="276" w:lineRule="auto"/>
                        <w:rPr>
                          <w:sz w:val="20"/>
                          <w:szCs w:val="20"/>
                        </w:rPr>
                      </w:pPr>
                    </w:p>
                    <w:p w14:paraId="7DF083C4" w14:textId="6B00C7D2" w:rsidR="001E72F2" w:rsidRPr="00A12502" w:rsidRDefault="0039395A" w:rsidP="001E72F2">
                      <w:pPr>
                        <w:pStyle w:val="NoSpacing"/>
                        <w:spacing w:line="276" w:lineRule="auto"/>
                        <w:jc w:val="both"/>
                      </w:pPr>
                      <w:r>
                        <w:rPr>
                          <w:b/>
                          <w:bCs/>
                          <w:color w:val="8F1923" w:themeColor="accent2"/>
                          <w:sz w:val="20"/>
                          <w:szCs w:val="20"/>
                        </w:rPr>
                        <w:t>OPPOSITION</w:t>
                      </w:r>
                      <w:r>
                        <w:rPr>
                          <w:color w:val="8F1923" w:themeColor="accent2"/>
                          <w:sz w:val="20"/>
                          <w:szCs w:val="20"/>
                        </w:rPr>
                        <w:t xml:space="preserve">: </w:t>
                      </w:r>
                      <w:r w:rsidR="004F54F3">
                        <w:rPr>
                          <w:sz w:val="20"/>
                          <w:szCs w:val="20"/>
                        </w:rPr>
                        <w:t>9to5 Colorado, Colorado Bankers Association, Colorado Fiscal Institute, Communications Workers of America. SEIU Colorado State Council, The Bell Policy Center</w:t>
                      </w:r>
                    </w:p>
                    <w:p w14:paraId="651BD5B7" w14:textId="0EFBEFD1" w:rsidR="0039395A" w:rsidRPr="003D0E5B" w:rsidRDefault="0039395A" w:rsidP="008068B9">
                      <w:pPr>
                        <w:pStyle w:val="NoSpacing"/>
                        <w:spacing w:line="276" w:lineRule="auto"/>
                        <w:rPr>
                          <w:sz w:val="20"/>
                          <w:szCs w:val="20"/>
                        </w:rPr>
                      </w:pPr>
                    </w:p>
                    <w:p w14:paraId="4F9B576D" w14:textId="77777777" w:rsidR="0039395A" w:rsidRPr="003D0E5B" w:rsidRDefault="0039395A" w:rsidP="008068B9">
                      <w:pPr>
                        <w:pStyle w:val="NoSpacing"/>
                        <w:spacing w:line="276" w:lineRule="auto"/>
                        <w:rPr>
                          <w:sz w:val="20"/>
                          <w:szCs w:val="20"/>
                        </w:rPr>
                      </w:pPr>
                    </w:p>
                    <w:p w14:paraId="29E55302" w14:textId="77777777" w:rsidR="00D30506" w:rsidRPr="003D0E5B" w:rsidRDefault="00D30506" w:rsidP="008068B9">
                      <w:pPr>
                        <w:rPr>
                          <w:sz w:val="20"/>
                          <w:szCs w:val="20"/>
                        </w:rPr>
                      </w:pPr>
                    </w:p>
                  </w:txbxContent>
                </v:textbox>
                <w10:wrap anchorx="margin"/>
              </v:shape>
            </w:pict>
          </mc:Fallback>
        </mc:AlternateContent>
      </w:r>
      <w:r w:rsidR="00463CDA">
        <w:rPr>
          <w:noProof/>
        </w:rPr>
        <mc:AlternateContent>
          <mc:Choice Requires="wps">
            <w:drawing>
              <wp:anchor distT="0" distB="0" distL="114300" distR="114300" simplePos="0" relativeHeight="251659266" behindDoc="0" locked="0" layoutInCell="1" allowOverlap="1" wp14:anchorId="7E292F4C" wp14:editId="520858BA">
                <wp:simplePos x="0" y="0"/>
                <wp:positionH relativeFrom="column">
                  <wp:posOffset>-329565</wp:posOffset>
                </wp:positionH>
                <wp:positionV relativeFrom="paragraph">
                  <wp:posOffset>803910</wp:posOffset>
                </wp:positionV>
                <wp:extent cx="4095750" cy="638175"/>
                <wp:effectExtent l="0" t="0" r="0" b="0"/>
                <wp:wrapNone/>
                <wp:docPr id="1223613935" name="Text Box 4"/>
                <wp:cNvGraphicFramePr/>
                <a:graphic xmlns:a="http://schemas.openxmlformats.org/drawingml/2006/main">
                  <a:graphicData uri="http://schemas.microsoft.com/office/word/2010/wordprocessingShape">
                    <wps:wsp>
                      <wps:cNvSpPr txBox="1"/>
                      <wps:spPr>
                        <a:xfrm>
                          <a:off x="0" y="0"/>
                          <a:ext cx="4095750" cy="638175"/>
                        </a:xfrm>
                        <a:prstGeom prst="rect">
                          <a:avLst/>
                        </a:prstGeom>
                        <a:noFill/>
                        <a:ln w="6350">
                          <a:noFill/>
                        </a:ln>
                      </wps:spPr>
                      <wps:txbx>
                        <w:txbxContent>
                          <w:p w14:paraId="7AA07638" w14:textId="73077A04" w:rsidR="003C1228" w:rsidRPr="00540BD5" w:rsidRDefault="00630C9B" w:rsidP="00F55414">
                            <w:pPr>
                              <w:pStyle w:val="NoSpacing"/>
                              <w:spacing w:line="276" w:lineRule="auto"/>
                              <w:rPr>
                                <w:b/>
                                <w:bCs/>
                                <w:sz w:val="34"/>
                                <w:szCs w:val="34"/>
                              </w:rPr>
                            </w:pPr>
                            <w:r>
                              <w:rPr>
                                <w:rFonts w:asciiTheme="majorHAnsi" w:hAnsiTheme="majorHAnsi"/>
                                <w:b/>
                                <w:bCs/>
                                <w:color w:val="8F1923" w:themeColor="accent2"/>
                                <w:sz w:val="34"/>
                                <w:szCs w:val="34"/>
                              </w:rPr>
                              <w:t>SB26-180</w:t>
                            </w:r>
                            <w:r>
                              <w:rPr>
                                <w:rFonts w:asciiTheme="majorHAnsi" w:hAnsiTheme="majorHAnsi"/>
                                <w:b/>
                                <w:bCs/>
                                <w:color w:val="16406D" w:themeColor="accent1"/>
                                <w:sz w:val="34"/>
                                <w:szCs w:val="34"/>
                              </w:rPr>
                              <w:t xml:space="preserve"> | </w:t>
                            </w:r>
                            <w:r>
                              <w:rPr>
                                <w:rFonts w:asciiTheme="majorHAnsi" w:hAnsiTheme="majorHAnsi"/>
                                <w:b/>
                                <w:bCs/>
                                <w:color w:val="16406D" w:themeColor="accent1"/>
                                <w:sz w:val="32"/>
                                <w:szCs w:val="32"/>
                              </w:rPr>
                              <w:t>Investment Performance Autho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92F4C" id="_x0000_s1030" type="#_x0000_t202" style="position:absolute;margin-left:-25.95pt;margin-top:63.3pt;width:322.5pt;height:50.25pt;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" filled="f" stroked="f" strokeweight=".5pt">
                <v:textbox>
                  <w:txbxContent>
                    <w:p w14:paraId="7AA07638" w14:textId="73077A04" w:rsidR="003C1228" w:rsidRPr="00540BD5" w:rsidRDefault="00630C9B" w:rsidP="00F55414">
                      <w:pPr>
                        <w:pStyle w:val="NoSpacing"/>
                        <w:spacing w:line="276" w:lineRule="auto"/>
                        <w:rPr>
                          <w:b/>
                          <w:bCs/>
                          <w:sz w:val="34"/>
                          <w:szCs w:val="34"/>
                        </w:rPr>
                      </w:pPr>
                      <w:r>
                        <w:rPr>
                          <w:rFonts w:asciiTheme="majorHAnsi" w:hAnsiTheme="majorHAnsi"/>
                          <w:b/>
                          <w:bCs/>
                          <w:color w:val="8F1923" w:themeColor="accent2"/>
                          <w:sz w:val="34"/>
                          <w:szCs w:val="34"/>
                        </w:rPr>
                        <w:t>SB26-180</w:t>
                      </w:r>
                      <w:r>
                        <w:rPr>
                          <w:rFonts w:asciiTheme="majorHAnsi" w:hAnsiTheme="majorHAnsi"/>
                          <w:b/>
                          <w:bCs/>
                          <w:color w:val="16406D" w:themeColor="accent1"/>
                          <w:sz w:val="34"/>
                          <w:szCs w:val="34"/>
                        </w:rPr>
                        <w:t xml:space="preserve"> | </w:t>
                      </w:r>
                      <w:r>
                        <w:rPr>
                          <w:rFonts w:asciiTheme="majorHAnsi" w:hAnsiTheme="majorHAnsi"/>
                          <w:b/>
                          <w:bCs/>
                          <w:color w:val="16406D" w:themeColor="accent1"/>
                          <w:sz w:val="32"/>
                          <w:szCs w:val="32"/>
                        </w:rPr>
                        <w:t>Investment Performance Authority</w:t>
                      </w:r>
                    </w:p>
                  </w:txbxContent>
                </v:textbox>
              </v:shape>
            </w:pict>
          </mc:Fallback>
        </mc:AlternateContent>
      </w:r>
      <w:r w:rsidR="00463CDA">
        <w:rPr>
          <w:noProof/>
        </w:rPr>
        <mc:AlternateContent>
          <mc:Choice Requires="wps">
            <w:drawing>
              <wp:anchor distT="0" distB="0" distL="114300" distR="114300" simplePos="0" relativeHeight="251666434" behindDoc="0" locked="0" layoutInCell="1" allowOverlap="1" wp14:anchorId="2BA0CA76" wp14:editId="2DD90220">
                <wp:simplePos x="0" y="0"/>
                <wp:positionH relativeFrom="page">
                  <wp:posOffset>5495925</wp:posOffset>
                </wp:positionH>
                <wp:positionV relativeFrom="paragraph">
                  <wp:posOffset>613410</wp:posOffset>
                </wp:positionV>
                <wp:extent cx="2247900" cy="361950"/>
                <wp:effectExtent l="0" t="0" r="0" b="0"/>
                <wp:wrapNone/>
                <wp:docPr id="1584637016" name="Text Box 4"/>
                <wp:cNvGraphicFramePr/>
                <a:graphic xmlns:a="http://schemas.openxmlformats.org/drawingml/2006/main">
                  <a:graphicData uri="http://schemas.microsoft.com/office/word/2010/wordprocessingShape">
                    <wps:wsp>
                      <wps:cNvSpPr txBox="1"/>
                      <wps:spPr>
                        <a:xfrm>
                          <a:off x="0" y="0"/>
                          <a:ext cx="2247900" cy="361950"/>
                        </a:xfrm>
                        <a:prstGeom prst="rect">
                          <a:avLst/>
                        </a:prstGeom>
                        <a:noFill/>
                        <a:ln w="6350">
                          <a:noFill/>
                        </a:ln>
                      </wps:spPr>
                      <wps:txbx>
                        <w:txbxContent>
                          <w:p w14:paraId="05AA3F26" w14:textId="2FF0B17E" w:rsidR="00F55414" w:rsidRPr="00832230" w:rsidRDefault="00F55414" w:rsidP="00F55414">
                            <w:pPr>
                              <w:pStyle w:val="NoSpacing"/>
                              <w:spacing w:line="276" w:lineRule="auto"/>
                              <w:rPr>
                                <w:b/>
                                <w:bCs/>
                                <w:color w:val="16406D" w:themeColor="accent1"/>
                                <w:sz w:val="34"/>
                                <w:szCs w:val="34"/>
                              </w:rPr>
                            </w:pPr>
                            <w:r>
                              <w:rPr>
                                <w:rFonts w:asciiTheme="majorHAnsi" w:hAnsiTheme="majorHAnsi"/>
                                <w:b/>
                                <w:bCs/>
                                <w:color w:val="16406D" w:themeColor="accent1"/>
                                <w:sz w:val="34"/>
                                <w:szCs w:val="34"/>
                              </w:rPr>
                              <w:t>PR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0CA76" id="_x0000_s1031" type="#_x0000_t202" style="position:absolute;margin-left:432.75pt;margin-top:48.3pt;width:177pt;height:28.5pt;z-index:2516664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" filled="f" stroked="f" strokeweight=".5pt">
                <v:textbox>
                  <w:txbxContent>
                    <w:p w14:paraId="05AA3F26" w14:textId="2FF0B17E" w:rsidR="00F55414" w:rsidRPr="00832230" w:rsidRDefault="00F55414" w:rsidP="00F55414">
                      <w:pPr>
                        <w:pStyle w:val="NoSpacing"/>
                        <w:spacing w:line="276" w:lineRule="auto"/>
                        <w:rPr>
                          <w:b/>
                          <w:bCs/>
                          <w:color w:val="16406D" w:themeColor="accent1"/>
                          <w:sz w:val="34"/>
                          <w:szCs w:val="34"/>
                        </w:rPr>
                      </w:pPr>
                      <w:r>
                        <w:rPr>
                          <w:rFonts w:asciiTheme="majorHAnsi" w:hAnsiTheme="majorHAnsi"/>
                          <w:b/>
                          <w:bCs/>
                          <w:color w:val="16406D" w:themeColor="accent1"/>
                          <w:sz w:val="34"/>
                          <w:szCs w:val="34"/>
                        </w:rPr>
                        <w:t>PROS</w:t>
                      </w:r>
                    </w:p>
                  </w:txbxContent>
                </v:textbox>
                <w10:wrap anchorx="page"/>
              </v:shape>
            </w:pict>
          </mc:Fallback>
        </mc:AlternateContent>
      </w:r>
      <w:r w:rsidR="00463CDA">
        <w:rPr>
          <w:noProof/>
        </w:rPr>
        <mc:AlternateContent>
          <mc:Choice Requires="wps">
            <w:drawing>
              <wp:anchor distT="0" distB="0" distL="114300" distR="114300" simplePos="0" relativeHeight="251663362" behindDoc="0" locked="0" layoutInCell="1" allowOverlap="1" wp14:anchorId="218F344F" wp14:editId="29F5C735">
                <wp:simplePos x="0" y="0"/>
                <wp:positionH relativeFrom="page">
                  <wp:align>right</wp:align>
                </wp:positionH>
                <wp:positionV relativeFrom="paragraph">
                  <wp:posOffset>5737859</wp:posOffset>
                </wp:positionV>
                <wp:extent cx="2409825" cy="3800475"/>
                <wp:effectExtent l="0" t="0" r="9525" b="9525"/>
                <wp:wrapNone/>
                <wp:docPr id="1303719105" name="Rectangle 6"/>
                <wp:cNvGraphicFramePr/>
                <a:graphic xmlns:a="http://schemas.openxmlformats.org/drawingml/2006/main">
                  <a:graphicData uri="http://schemas.microsoft.com/office/word/2010/wordprocessingShape">
                    <wps:wsp>
                      <wps:cNvSpPr/>
                      <wps:spPr>
                        <a:xfrm>
                          <a:off x="0" y="0"/>
                          <a:ext cx="2409825" cy="3800475"/>
                        </a:xfrm>
                        <a:prstGeom prst="rect">
                          <a:avLst/>
                        </a:prstGeom>
                        <a:solidFill>
                          <a:schemeClr val="accent5">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6" style="position:absolute;margin-left:138.55pt;margin-top:451.8pt;width:189.75pt;height:299.25pt;z-index:25166336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f7e5d4 [664]" stroked="f" strokeweight="1pt" w14:anchorId="67BA8B7D"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zr3RwjgIAAJ4FAAAOAAAAZHJzL2Uyb0RvYy54bWysVN9P2zAQfp+0/8Hy+0jStQMqUlSBmCYx QMDEs3FsYsnxebbbtPvrd7bTtGNsD9NeEvt+fHf3+e7OzjedJmvhvAJT0+qopEQYDo0yLzX99nj1 4YQSH5hpmAYjaroVnp4v3r876+1cTKAF3QhHEMT4eW9r2oZg50XheSs65o/ACoNKCa5jAa/upWgc 6xG908WkLD8VPbjGOuDCe5ReZiVdJHwpBQ+3UnoRiK4p5hbS16Xvc/wWizM2f3HMtooPabB/yKJj ymDQEeqSBUZWTv0G1SnuwIMMRxy6AqRUXKQasJqqfFXNQ8usSLUgOd6ONPn/B8tv1g/2ziENvfVz j8dYxUa6Lv4xP7JJZG1HssQmEI7CybQ8PZnMKOGo+3hSltPjWaSz2Ltb58NnAR2Jh5o6fI1EEltf +5BNdyYxmgetmiuldbrEDhAX2pE1w7djnAsTZsldr7qv0GQ59kA5vCKK8a2zGNPJYswm9VJESrn9 EkSbGMpADJrziZJiT0U6ha0W0U6beyGJamLxKZER+TDHKqta1ogsrmZ/yiUBRmSJ8UfsAeCt+quB 4ME+uorU5KNz+bfEcomjR4oMJozOnTLg3gLQYYyc7XckZWoiS8/QbO8ccZBHzFt+pfDVr5kPd8zh TOH04Z4It/iRGvqawnCipAX34y15tMdWRy0lPc5oTf33FXOCEv3F4BCcVtNpHOp0mc6OJ3hxh5rn Q41ZdReArVThRrI8HaN90LujdNA94TpZxqioYoZj7Jry4HaXi5B3By4kLpbLZIaDbFm4Ng+WR/DI auzqx80Tc3Zo/YBTcwO7eWbzVxOQbaOngeUqgFRpPPa8DnzjEkhNPCysuGUO78lqv1YXPwEAAP// AwBQSwMEFAAGAAgAAAAhAHHkWWfgAAAACQEAAA8AAABkcnMvZG93bnJldi54bWxMj81OwzAQhO9I vIO1SNyo3fQ/xKkAqeKAWom2EuLmxsaJiNchduvw9iwnOI5mNPNNsR5cyy6mD41HCeORAGaw8rpB K+F42NwtgYWoUKvWo5HwbQKsy+urQuXaJ3w1l320jEow5EpCHWOXcx6q2jgVRr4zSN6H752KJHvL da8SlbuWZ0LMuVMN0kKtOvNUm+pzf3YS0nTn03RjF4/Z9vj2vnuxz19NkvL2Zni4BxbNEP/C8ItP 6FAS08mfUQfWSqAjUcJKTObAyJ4sVjNgJ8rNRDYGXhb8/4PyBwAA//8DAFBLAQItABQABgAIAAAA IQC2gziS/gAAAOEBAAATAAAAAAAAAAAAAAAAAAAAAABbQ29udGVudF9UeXBlc10ueG1sUEsBAi0A FAAGAAgAAAAhADj9If/WAAAAlAEAAAsAAAAAAAAAAAAAAAAALwEAAF9yZWxzLy5yZWxzUEsBAi0A FAAGAAgAAAAhAPOvdHCOAgAAngUAAA4AAAAAAAAAAAAAAAAALgIAAGRycy9lMm9Eb2MueG1sUEsB Ai0AFAAGAAgAAAAhAHHkWWfgAAAACQEAAA8AAAAAAAAAAAAAAAAA6AQAAGRycy9kb3ducmV2Lnht bFBLBQYAAAAABAAEAPMAAAD1BQAAAAA= ">
                <w10:wrap anchorx="page"/>
              </v:rect>
            </w:pict>
          </mc:Fallback>
        </mc:AlternateContent>
      </w:r>
      <w:r w:rsidR="00463CDA">
        <w:rPr>
          <w:noProof/>
        </w:rPr>
        <mc:AlternateContent>
          <mc:Choice Requires="wps">
            <w:drawing>
              <wp:anchor distT="0" distB="0" distL="114300" distR="114300" simplePos="0" relativeHeight="251661314" behindDoc="0" locked="0" layoutInCell="1" allowOverlap="1" wp14:anchorId="3A9132F5" wp14:editId="37CD0DFA">
                <wp:simplePos x="0" y="0"/>
                <wp:positionH relativeFrom="page">
                  <wp:posOffset>5343525</wp:posOffset>
                </wp:positionH>
                <wp:positionV relativeFrom="paragraph">
                  <wp:posOffset>575310</wp:posOffset>
                </wp:positionV>
                <wp:extent cx="2419350" cy="5162550"/>
                <wp:effectExtent l="0" t="0" r="0" b="0"/>
                <wp:wrapNone/>
                <wp:docPr id="2069070860" name="Rectangle 6"/>
                <wp:cNvGraphicFramePr/>
                <a:graphic xmlns:a="http://schemas.openxmlformats.org/drawingml/2006/main">
                  <a:graphicData uri="http://schemas.microsoft.com/office/word/2010/wordprocessingShape">
                    <wps:wsp>
                      <wps:cNvSpPr/>
                      <wps:spPr>
                        <a:xfrm>
                          <a:off x="0" y="0"/>
                          <a:ext cx="2419350" cy="5162550"/>
                        </a:xfrm>
                        <a:prstGeom prst="rect">
                          <a:avLst/>
                        </a:prstGeom>
                        <a:solidFill>
                          <a:schemeClr val="accent6">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799FE5" id="Rectangle 6" o:spid="_x0000_s1026" style="position:absolute;margin-left:420.75pt;margin-top:45.3pt;width:190.5pt;height:406.5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" fillcolor="#eceff7 [665]" stroked="f" strokeweight="1pt">
                <w10:wrap anchorx="page"/>
              </v:rect>
            </w:pict>
          </mc:Fallback>
        </mc:AlternateContent>
      </w:r>
      <w:r w:rsidR="00463CDA">
        <w:rPr>
          <w:noProof/>
        </w:rPr>
        <w:drawing>
          <wp:anchor distT="0" distB="0" distL="114300" distR="114300" simplePos="0" relativeHeight="251682818" behindDoc="0" locked="0" layoutInCell="1" allowOverlap="1" wp14:anchorId="7985465A" wp14:editId="701DBF79">
            <wp:simplePos x="0" y="0"/>
            <wp:positionH relativeFrom="column">
              <wp:posOffset>-368300</wp:posOffset>
            </wp:positionH>
            <wp:positionV relativeFrom="paragraph">
              <wp:posOffset>-386715</wp:posOffset>
            </wp:positionV>
            <wp:extent cx="3001597" cy="695325"/>
            <wp:effectExtent l="0" t="0" r="8890" b="0"/>
            <wp:wrapNone/>
            <wp:docPr id="1002373776" name="Picture 19" descr="A black background with blue and red text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73776" name="Picture 19" descr="A black background with blue and red text  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01597" cy="695325"/>
                    </a:xfrm>
                    <a:prstGeom prst="rect">
                      <a:avLst/>
                    </a:prstGeom>
                  </pic:spPr>
                </pic:pic>
              </a:graphicData>
            </a:graphic>
            <wp14:sizeRelH relativeFrom="margin">
              <wp14:pctWidth>0</wp14:pctWidth>
            </wp14:sizeRelH>
            <wp14:sizeRelV relativeFrom="margin">
              <wp14:pctHeight>0</wp14:pctHeight>
            </wp14:sizeRelV>
          </wp:anchor>
        </w:drawing>
      </w:r>
      <w:r w:rsidR="00463CDA">
        <w:rPr>
          <w:noProof/>
        </w:rPr>
        <mc:AlternateContent>
          <mc:Choice Requires="wps">
            <w:drawing>
              <wp:anchor distT="0" distB="0" distL="114300" distR="114300" simplePos="0" relativeHeight="251658242" behindDoc="0" locked="0" layoutInCell="1" allowOverlap="1" wp14:anchorId="5B1E7F45" wp14:editId="0F2D52DA">
                <wp:simplePos x="0" y="0"/>
                <wp:positionH relativeFrom="page">
                  <wp:posOffset>3286125</wp:posOffset>
                </wp:positionH>
                <wp:positionV relativeFrom="paragraph">
                  <wp:posOffset>-272415</wp:posOffset>
                </wp:positionV>
                <wp:extent cx="4610100" cy="476250"/>
                <wp:effectExtent l="0" t="0" r="0" b="0"/>
                <wp:wrapNone/>
                <wp:docPr id="1989982528" name="Text Box 3"/>
                <wp:cNvGraphicFramePr/>
                <a:graphic xmlns:a="http://schemas.openxmlformats.org/drawingml/2006/main">
                  <a:graphicData uri="http://schemas.microsoft.com/office/word/2010/wordprocessingShape">
                    <wps:wsp>
                      <wps:cNvSpPr txBox="1"/>
                      <wps:spPr>
                        <a:xfrm>
                          <a:off x="0" y="0"/>
                          <a:ext cx="4610100" cy="476250"/>
                        </a:xfrm>
                        <a:prstGeom prst="rect">
                          <a:avLst/>
                        </a:prstGeom>
                        <a:noFill/>
                        <a:ln w="6350">
                          <a:noFill/>
                        </a:ln>
                      </wps:spPr>
                      <wps:txbx>
                        <w:txbxContent>
                          <w:p w14:paraId="46969088" w14:textId="7EF4FE62" w:rsidR="00EC6B8C" w:rsidRPr="00CA39EA" w:rsidRDefault="00EC6B8C" w:rsidP="00EC6B8C">
                            <w:pPr>
                              <w:jc w:val="center"/>
                              <w:rPr>
                                <w:color w:val="FFFFFF"/>
                                <w:sz w:val="52"/>
                                <w:szCs w:val="44"/>
                              </w:rPr>
                            </w:pPr>
                            <w:r>
                              <w:rPr>
                                <w:color w:val="FFFFFF"/>
                                <w:sz w:val="52"/>
                                <w:szCs w:val="44"/>
                              </w:rPr>
                              <w:t>legislative fact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E7F45" id="Text Box 3" o:spid="_x0000_s1032" type="#_x0000_t202" style="position:absolute;margin-left:258.75pt;margin-top:-21.45pt;width:363pt;height:37.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" filled="f" stroked="f" strokeweight=".5pt">
                <v:textbox>
                  <w:txbxContent>
                    <w:p w14:paraId="46969088" w14:textId="7EF4FE62" w:rsidR="00EC6B8C" w:rsidRPr="00CA39EA" w:rsidRDefault="00EC6B8C" w:rsidP="00EC6B8C">
                      <w:pPr>
                        <w:jc w:val="center"/>
                        <w:rPr>
                          <w:color w:val="FFFFFF"/>
                          <w:sz w:val="52"/>
                          <w:szCs w:val="44"/>
                        </w:rPr>
                      </w:pPr>
                      <w:r>
                        <w:rPr>
                          <w:color w:val="FFFFFF"/>
                          <w:sz w:val="52"/>
                          <w:szCs w:val="44"/>
                        </w:rPr>
                        <w:t>legislative fact sheet</w:t>
                      </w:r>
                    </w:p>
                  </w:txbxContent>
                </v:textbox>
                <w10:wrap anchorx="page"/>
              </v:shape>
            </w:pict>
          </mc:Fallback>
        </mc:AlternateContent>
      </w:r>
      <w:r w:rsidR="00463CDA">
        <w:rPr>
          <w:noProof/>
        </w:rPr>
        <mc:AlternateContent>
          <mc:Choice Requires="wps">
            <w:drawing>
              <wp:anchor distT="0" distB="0" distL="114300" distR="114300" simplePos="0" relativeHeight="251657729" behindDoc="0" locked="0" layoutInCell="1" allowOverlap="1" wp14:anchorId="251B60CF" wp14:editId="4B61ED65">
                <wp:simplePos x="0" y="0"/>
                <wp:positionH relativeFrom="page">
                  <wp:posOffset>-609600</wp:posOffset>
                </wp:positionH>
                <wp:positionV relativeFrom="paragraph">
                  <wp:posOffset>-2044065</wp:posOffset>
                </wp:positionV>
                <wp:extent cx="3924300" cy="3924300"/>
                <wp:effectExtent l="0" t="0" r="0" b="0"/>
                <wp:wrapNone/>
                <wp:docPr id="1995981815" name="Oval 10"/>
                <wp:cNvGraphicFramePr/>
                <a:graphic xmlns:a="http://schemas.openxmlformats.org/drawingml/2006/main">
                  <a:graphicData uri="http://schemas.microsoft.com/office/word/2010/wordprocessingShape">
                    <wps:wsp>
                      <wps:cNvSpPr/>
                      <wps:spPr>
                        <a:xfrm>
                          <a:off x="0" y="0"/>
                          <a:ext cx="3924300" cy="392430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oval id="Oval 10" style="position:absolute;margin-left:-48pt;margin-top:-160.95pt;width:309pt;height:309pt;z-index:25165772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white [3212]" stroked="f" strokeweight="1pt" w14:anchorId="426AD1E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0e3v+egIAAGIFAAAOAAAAZHJzL2Uyb0RvYy54bWysVE1v2zAMvQ/YfxB0X22n6bYGdYqgRYcB RVusHXpWZCkWIIuapMTJfv0oyXa6tdhh2EUWxcfHD5O8uNx3muyE8wpMTauTkhJhODTKbGr6/enm w2dKfGCmYRqMqOlBeHq5fP/uorcLMYMWdCMcQRLjF72taRuCXRSF563omD8BKwwqJbiOBRTdpmgc 65G908WsLD8WPbjGOuDCe3y9zkq6TPxSCh7upfQiEF1TjC2k06VzHc9iecEWG8dsq/gQBvuHKDqm DDqdqK5ZYGTr1CuqTnEHHmQ44dAVIKXiIuWA2VTlH9k8tsyKlAsWx9upTP7/0fK73aN9cFiG3vqF x2vMYi9dF78YH9mnYh2mYol9IBwfT89n89MSa8pRNwrIUxzNrfPhi4COxEtNhdbK+pgQW7DdrQ8Z PaLiswetmhuldRJiE4gr7ciO4e9bb6r4u5D/N5Q2EWsgWmV1fCmO6aRbOGgRcdp8E5KoBhOYpUBS px2dMM6FCVVWtawR2Xd1VmKqg/cxrBRLIozMEv1P3APBiMwkI3emGfDRVKRGnYzLvwWWjSeL5BlM mIw7ZcC9RaAxq8Fzxo9FyqWJVVpDc3hwxEEeE2/5jcI/d8t8eGAO5wL/Ns56uMdDauhrCsONkhbc z7feIx7bFbWU9DhnNfU/tswJSvRXg418Xs3ncTCTMD/7NEPBvdSsX2rMtrsC7IUKt4rl6RrxQY9X 6aB7xpWwil5RxQxH3zXlwY3CVcjzj0uFi9UqwXAYLQu35tHySB6rGtvyaf/MnB3aN2Dn38E4k69a OGOjpYHVNoBUqb+PdR3qjYOcGmdYOnFTvJQT6rgal78AAAD//wMAUEsDBBQABgAIAAAAIQAfXw3+ 4wAAAAwBAAAPAAAAZHJzL2Rvd25yZXYueG1sTI9LT8MwEITvSPwHa5G4tc5DiUiIUyFel1IQAQlx c2OTRI3Xke024d+znOC2uzOa/abaLGZkJ+38YFFAvI6AaWytGrAT8P72sLoC5oNEJUeLWsC39rCp z88qWSo746s+NaFjFIK+lAL6EKaSc9/22ki/tpNG0r6sMzLQ6jqunJwp3Iw8iaKcGzkgfejlpG97 3R6aoxHw9PF8SF32ePeyu9/OTZRmQ7P9FOLyYrm5Bhb0Ev7M8ItP6FAT094eUXk2ClgVOXUJNKRJ XAAjS5YkdNoLSIo8Bl5X/H+J+gcAAP//AwBQSwECLQAUAAYACAAAACEAtoM4kv4AAADhAQAAEwAA AAAAAAAAAAAAAAAAAAAAW0NvbnRlbnRfVHlwZXNdLnhtbFBLAQItABQABgAIAAAAIQA4/SH/1gAA AJQBAAALAAAAAAAAAAAAAAAAAC8BAABfcmVscy8ucmVsc1BLAQItABQABgAIAAAAIQC0e3v+egIA AGIFAAAOAAAAAAAAAAAAAAAAAC4CAABkcnMvZTJvRG9jLnhtbFBLAQItABQABgAIAAAAIQAfXw3+ 4wAAAAwBAAAPAAAAAAAAAAAAAAAAANQEAABkcnMvZG93bnJldi54bWxQSwUGAAAAAAQABADzAAAA 5AUAAAAA ">
                <v:stroke joinstyle="miter"/>
                <w10:wrap anchorx="page"/>
              </v:oval>
            </w:pict>
          </mc:Fallback>
        </mc:AlternateContent>
      </w:r>
      <w:r w:rsidR="00463CDA">
        <w:rPr>
          <w:noProof/>
        </w:rPr>
        <mc:AlternateContent>
          <mc:Choice Requires="wps">
            <w:drawing>
              <wp:anchor distT="0" distB="0" distL="114300" distR="114300" simplePos="0" relativeHeight="251662337" behindDoc="0" locked="0" layoutInCell="1" allowOverlap="1" wp14:anchorId="512EDC59" wp14:editId="643174F8">
                <wp:simplePos x="0" y="0"/>
                <wp:positionH relativeFrom="page">
                  <wp:posOffset>5343525</wp:posOffset>
                </wp:positionH>
                <wp:positionV relativeFrom="paragraph">
                  <wp:posOffset>480060</wp:posOffset>
                </wp:positionV>
                <wp:extent cx="2438400" cy="514350"/>
                <wp:effectExtent l="0" t="0" r="0" b="0"/>
                <wp:wrapNone/>
                <wp:docPr id="7759748" name="Rectangle 6"/>
                <wp:cNvGraphicFramePr/>
                <a:graphic xmlns:a="http://schemas.openxmlformats.org/drawingml/2006/main">
                  <a:graphicData uri="http://schemas.microsoft.com/office/word/2010/wordprocessingShape">
                    <wps:wsp>
                      <wps:cNvSpPr/>
                      <wps:spPr>
                        <a:xfrm>
                          <a:off x="0" y="0"/>
                          <a:ext cx="2438400" cy="51435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6" style="position:absolute;margin-left:420.75pt;margin-top:37.8pt;width:192pt;height:40.5pt;z-index:2516623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a5b0d8 [3209]" stroked="f" w14:anchorId="699D1EF2"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T4U0baQIAAEgFAAAOAAAAZHJzL2Uyb0RvYy54bWysVE1vGjEQvVfqf7B8LwsE0hRliVAiqkoo QUmqnI3XBktejzs2LPTXd+xdIE17SdXL7ozny/Pmja9v9rVlO4XBgCv5oNfnTDkJlXHrkn9/nn+6 4ixE4SphwamSH1TgN9OPH64bP1FD2ICtFDJK4sKk8SXfxOgnRRHkRtUi9MArR0YNWItIKq6LCkVD 2WtbDPv9y6IBrDyCVCHQ6V1r5NOcX2sl44PWQUVmS053i/mL+btK32J6LSZrFH5jZHcN8Q+3qIVx VPSU6k5EwbZo/khVG4kQQMeehLoArY1UuQfqZtB/083TRniVeyFwgj/BFP5fWnm/e/JLJBgaHyaB xNTFXmOd/nQ/ts9gHU5gqX1kkg6Ho4urUZ8wlWQbD0YX44xmcY72GOJXBTVLQsmRhpExErtFiFSR XI8uqVgAa6q5sTYriQDq1iLbCRqdkFK5eJnGRVG/eVqX/B2kyNacTopzO1mKB6uSn3WPSjNT5a7a QrhepTotKYi11NKRGlQrByRHTfnfGduFpGiVufjO+FNQrg8unuJr4wAzmHlTzkDZOOhA0q3/EYoW gITFCqrDkvqFdhmCl3NDA1qIEJcCif0EAG10fKCPttCUHDqJsw3gz7+dJ38iJVk5a2ibSh5+bAUq zuw3R3T9MhiN0vplZTT+PCQFX1tWry1uW98CTX1Ab4eXWUz+0R5FjVC/0OLPUlUyCSepdsllxKNy G9uB0tMh1WyW3WjlvIgL9+RlSp5QTQR83r8I9B1LI/H7Ho6bJyZvyNr6pkgHs20EbTKTz7h2eNO6 Zqp2T0t6D17r2ev8AE5/AQAA//8DAFBLAwQUAAYACAAAACEAQBZ3690AAAALAQAADwAAAGRycy9k b3ducmV2LnhtbEyPQU/DMAyF70j8h8hI3Fi6inSlNJ0QEhyHKIyz24S2onGqJtu6f493gpv93tPz 53K7uFEc7RwGTxrWqwSEpdabgToNnx8vdzmIEJEMjp6shrMNsK2ur0osjD/Ruz3WsRNcQqFADX2M UyFlaHvrMKz8ZIm9bz87jLzOnTQznrjcjTJNkkw6HIgv9DjZ5962P/XBaWB9n+QPb19+aTevzW6v BqyV1rc3y9MjiGiX+BeGCz6jQ8VMjT+QCWLUkN+vFUc1bFQG4hJIU8VKw5PKMpBVKf//UP0CAAD/ /wMAUEsBAi0AFAAGAAgAAAAhALaDOJL+AAAA4QEAABMAAAAAAAAAAAAAAAAAAAAAAFtDb250ZW50 X1R5cGVzXS54bWxQSwECLQAUAAYACAAAACEAOP0h/9YAAACUAQAACwAAAAAAAAAAAAAAAAAvAQAA X3JlbHMvLnJlbHNQSwECLQAUAAYACAAAACEAk+FNG2kCAABIBQAADgAAAAAAAAAAAAAAAAAuAgAA ZHJzL2Uyb0RvYy54bWxQSwECLQAUAAYACAAAACEAQBZ3690AAAALAQAADwAAAAAAAAAAAAAAAADD BAAAZHJzL2Rvd25yZXYueG1sUEsFBgAAAAAEAAQA8wAAAM0FAAAAAA== ">
                <w10:wrap anchorx="page"/>
              </v:rect>
            </w:pict>
          </mc:Fallback>
        </mc:AlternateContent>
      </w:r>
      <w:r w:rsidR="00463CDA">
        <w:rPr>
          <w:noProof/>
        </w:rPr>
        <mc:AlternateContent>
          <mc:Choice Requires="wps">
            <w:drawing>
              <wp:anchor distT="0" distB="0" distL="114300" distR="114300" simplePos="0" relativeHeight="251681794" behindDoc="0" locked="0" layoutInCell="1" allowOverlap="1" wp14:anchorId="64A2DA05" wp14:editId="5C99D347">
                <wp:simplePos x="0" y="0"/>
                <wp:positionH relativeFrom="page">
                  <wp:align>right</wp:align>
                </wp:positionH>
                <wp:positionV relativeFrom="paragraph">
                  <wp:posOffset>422275</wp:posOffset>
                </wp:positionV>
                <wp:extent cx="7762875" cy="161925"/>
                <wp:effectExtent l="0" t="0" r="9525" b="9525"/>
                <wp:wrapNone/>
                <wp:docPr id="884774414" name="Rectangle 6"/>
                <wp:cNvGraphicFramePr/>
                <a:graphic xmlns:a="http://schemas.openxmlformats.org/drawingml/2006/main">
                  <a:graphicData uri="http://schemas.microsoft.com/office/word/2010/wordprocessingShape">
                    <wps:wsp>
                      <wps:cNvSpPr/>
                      <wps:spPr>
                        <a:xfrm>
                          <a:off x="0" y="0"/>
                          <a:ext cx="7762875" cy="161925"/>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6" style="position:absolute;margin-left:560.05pt;margin-top:33.25pt;width:611.25pt;height:12.75pt;z-index:25168179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309a9f [3206]" stroked="f" w14:anchorId="26D3EFF1"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vsHh+aQIAAEgFAAAOAAAAZHJzL2Uyb0RvYy54bWysVMFu2zAMvQ/YPwi6r46ztmmDOEWQosOA og3WDj0rspQIkEWNUuJkXz9KdpKu26XDLrYoPpLi06MmN7vGsq3CYMBVvDwbcKachNq4VcW/P999 uuIsROFqYcGpiu9V4DfTjx8mrR+rIazB1goZJXFh3PqKr2P046IIcq0aEc7AK0dODdiISCauihpF S9kbWwwHg8uiBaw9glQh0O5t5+TTnF9rJeOj1kFFZitOZ4v5i/m7TN9iOhHjFQq/NrI/hviHUzTC OCp6THUromAbNH+kaoxECKDjmYSmAK2NVLkH6qYcvOnmaS28yr0QOcEfaQr/L6182D75BRINrQ/j QMvUxU5jk/50PrbLZO2PZKldZJI2R6PL4dXogjNJvvKyvB5eJDaLU7THEL8oaFhaVBzpMjJHYnsf Ygc9QFKxANbUd8babCQBqLlFthV0dUJK5eLnvsBvSOsS3kGK7JKmneLUTl7FvVUJZ903pZmpc1dd IVwtU51OFKRakslBGtRMDkhATfnfGduHpGiVtfjO+GNQrg8uHuMb4wAzmXlSTkTZWPYk6Q5/oKIj IHGxhHq/oH6hG4bg5Z2hC7oXIS4EkvqJAJro+EgfbaGtOPQrztaAP/+2n/AkSvJy1tI0VTz82AhU nNmvjuR6XZ6fp/HLxvnFaEgGvvYsX3vcppkD3XpJb4eXeZnw0R6WGqF5ocGfparkEk5S7YrLiAdj HrsLpadDqtksw2jkvIj37snLlDyxmgT4vHsR6HuVRtL3AxwmT4zfiLXDpkgHs00EbbKST7z2fNO4 5lnon5b0Hry2M+r0AE5/AQAA//8DAFBLAwQUAAYACAAAACEAAdZ6jtwAAAAHAQAADwAAAGRycy9k b3ducmV2LnhtbEyPwU7DMBBE70j8g7VI3Khdq0SQZlMhEAckEKX0A5x4SSLidRS7TcrX457gtqMZ zbwtNrPrxZHG0HlGWC4UCOLa244bhP3n880diBANW9N7JoQTBdiUlxeFya2f+IOOu9iIVMIhNwht jEMuZahbciYs/ECcvC8/OhOTHBtpRzOlctdLrVQmnek4LbRmoMeW6u/dwSG8ebmVr11TLSdWT6ef 99XL6FaI11fzwxpEpDn+heGMn9ChTEyVP7ANokdIj0SELLsFcXa11umqEO61AlkW8j9/+QsAAP// AwBQSwECLQAUAAYACAAAACEAtoM4kv4AAADhAQAAEwAAAAAAAAAAAAAAAAAAAAAAW0NvbnRlbnRf VHlwZXNdLnhtbFBLAQItABQABgAIAAAAIQA4/SH/1gAAAJQBAAALAAAAAAAAAAAAAAAAAC8BAABf cmVscy8ucmVsc1BLAQItABQABgAIAAAAIQAvsHh+aQIAAEgFAAAOAAAAAAAAAAAAAAAAAC4CAABk cnMvZTJvRG9jLnhtbFBLAQItABQABgAIAAAAIQAB1nqO3AAAAAcBAAAPAAAAAAAAAAAAAAAAAMME AABkcnMvZG93bnJldi54bWxQSwUGAAAAAAQABADzAAAAzAUAAAAA ">
                <w10:wrap anchorx="page"/>
              </v:rect>
            </w:pict>
          </mc:Fallback>
        </mc:AlternateContent>
      </w:r>
      <w:r w:rsidR="00463CDA">
        <w:rPr>
          <w:noProof/>
        </w:rPr>
        <mc:AlternateContent>
          <mc:Choice Requires="wps">
            <w:drawing>
              <wp:anchor distT="0" distB="0" distL="114300" distR="114300" simplePos="0" relativeHeight="251657217" behindDoc="0" locked="0" layoutInCell="1" allowOverlap="1" wp14:anchorId="3E71F097" wp14:editId="52E0A9AD">
                <wp:simplePos x="0" y="0"/>
                <wp:positionH relativeFrom="page">
                  <wp:posOffset>-314325</wp:posOffset>
                </wp:positionH>
                <wp:positionV relativeFrom="paragraph">
                  <wp:posOffset>-577215</wp:posOffset>
                </wp:positionV>
                <wp:extent cx="8143875" cy="1000125"/>
                <wp:effectExtent l="0" t="0" r="9525" b="9525"/>
                <wp:wrapNone/>
                <wp:docPr id="1213151281" name="Rectangle 1"/>
                <wp:cNvGraphicFramePr/>
                <a:graphic xmlns:a="http://schemas.openxmlformats.org/drawingml/2006/main">
                  <a:graphicData uri="http://schemas.microsoft.com/office/word/2010/wordprocessingShape">
                    <wps:wsp>
                      <wps:cNvSpPr/>
                      <wps:spPr>
                        <a:xfrm>
                          <a:off x="0" y="0"/>
                          <a:ext cx="8143875" cy="1000125"/>
                        </a:xfrm>
                        <a:prstGeom prst="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 style="position:absolute;margin-left:-24.75pt;margin-top:-45.45pt;width:641.25pt;height:78.75pt;z-index:2516572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16406d [3204]" stroked="f" strokeweight="1pt" w14:anchorId="7D74CB04"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WSNtDaAIAACwFAAAOAAAAZHJzL2Uyb0RvYy54bWysVMFu2zAMvQ/YPwi6r7azZO2COkXQosOA og3WDj0rshQbkEWNUuJkXz9KdpyiLXYYdpElkXwknx91ebVvDdsp9A3YkhdnOWfKSqgauyn5z6fb Txec+SBsJQxYVfKD8vxq8fHDZefmagI1mEohIxDr550reR2Cm2eZl7VqhT8DpywZNWArAh1xk1Uo OkJvTTbJ8y9ZB1g5BKm8p9ub3sgXCV9rJcOD1l4FZkpOtYW0YlrXcc0Wl2K+QeHqRg5liH+oohWN paQj1I0Igm2xeQPVNhLBgw5nEtoMtG6kSj1QN0X+qpvHWjiVeiFyvBtp8v8PVt7vHt0KiYbO+bmn bexir7GNX6qP7RNZh5EstQ9M0uVFMf18cT7jTJKtyPO8mMwindkp3KEP3xS0LG5KjvQ3Eklid+dD 73p0idmMjauF28aY3hpvslNhaRcORvXeP5RmTUWlTBJq0oy6Nsh2gv62kFLZUPSmWlSqvy5mVOpQ 5xiRqjaWACOypvwj9gAQ9fgWu69y8I+hKkluDM7/VlgfPEakzGDDGNw2FvA9AENdDZl7/yNJPTWR pTVUhxUyhF7w3snbhv7BnfBhJZAUTrNAUxseaNEGupLDsOOsBvz93n30J+GRlbOOJqbk/tdWoOLM fLckya/FdBpHLB2ms/MJHfClZf3SYrftNdBvKuh9cDJto38wx61GaJ9puJcxK5mElZS75DLg8XAd +kmm50Gq5TK50Vg5Ee7so5MRPLIaNfa0fxboBiEG0vA9HKdLzF/psfeNkRaW2wC6SWI98TrwTSOZ hDM8H3HmX56T1+mRW/wBAAD//wMAUEsDBBQABgAIAAAAIQAutQty4gAAAAsBAAAPAAAAZHJzL2Rv d25yZXYueG1sTI/BTsMwDIbvSLxDZCRuW8oKHS1Np2nSLgghrbDDbllrmkLjVE3WFZ4e7wQ3W/70 +/vz1WQ7MeLgW0cK7uYRCKTK1S01Ct7ftrNHED5oqnXnCBV8o4dVcX2V66x2Z9rhWIZGcAj5TCsw IfSZlL4yaLWfux6Jbx9usDrwOjSyHvSZw20nF1GUSKtb4g9G97gxWH2VJ6vg+XMZl2Zcjz/xK+6N 278cthuv1O3NtH4CEXAKfzBc9FkdCnY6uhPVXnQKZvfpA6M8pFEK4kIs4pjrHRUkSQKyyOX/DsUv AAAA//8DAFBLAQItABQABgAIAAAAIQC2gziS/gAAAOEBAAATAAAAAAAAAAAAAAAAAAAAAABbQ29u dGVudF9UeXBlc10ueG1sUEsBAi0AFAAGAAgAAAAhADj9If/WAAAAlAEAAAsAAAAAAAAAAAAAAAAA LwEAAF9yZWxzLy5yZWxzUEsBAi0AFAAGAAgAAAAhAJZI20NoAgAALAUAAA4AAAAAAAAAAAAAAAAA LgIAAGRycy9lMm9Eb2MueG1sUEsBAi0AFAAGAAgAAAAhAC61C3LiAAAACwEAAA8AAAAAAAAAAAAA AAAAwgQAAGRycy9kb3ducmV2LnhtbFBLBQYAAAAABAAEAPMAAADRBQAAAAA= ">
                <w10:wrap anchorx="page"/>
              </v:rect>
            </w:pict>
          </mc:Fallback>
        </mc:AlternateContent>
      </w:r>
      <w:r w:rsidR="00463CDA">
        <w:rPr>
          <w:noProof/>
        </w:rPr>
        <mc:AlternateContent>
          <mc:Choice Requires="wps">
            <w:drawing>
              <wp:anchor distT="0" distB="0" distL="114300" distR="114300" simplePos="0" relativeHeight="251679746" behindDoc="0" locked="0" layoutInCell="1" allowOverlap="1" wp14:anchorId="10228935" wp14:editId="15CE8119">
                <wp:simplePos x="0" y="0"/>
                <wp:positionH relativeFrom="margin">
                  <wp:align>center</wp:align>
                </wp:positionH>
                <wp:positionV relativeFrom="paragraph">
                  <wp:posOffset>9233535</wp:posOffset>
                </wp:positionV>
                <wp:extent cx="6896100" cy="238125"/>
                <wp:effectExtent l="0" t="0" r="0" b="0"/>
                <wp:wrapNone/>
                <wp:docPr id="2050480171" name="Text Box 12"/>
                <wp:cNvGraphicFramePr/>
                <a:graphic xmlns:a="http://schemas.openxmlformats.org/drawingml/2006/main">
                  <a:graphicData uri="http://schemas.microsoft.com/office/word/2010/wordprocessingShape">
                    <wps:wsp>
                      <wps:cNvSpPr txBox="1"/>
                      <wps:spPr>
                        <a:xfrm>
                          <a:off x="0" y="0"/>
                          <a:ext cx="6896100" cy="238125"/>
                        </a:xfrm>
                        <a:prstGeom prst="rect">
                          <a:avLst/>
                        </a:prstGeom>
                        <a:noFill/>
                        <a:ln w="6350">
                          <a:noFill/>
                        </a:ln>
                      </wps:spPr>
                      <wps:txbx>
                        <w:txbxContent>
                          <w:p w14:paraId="65CC9F60" w14:textId="6F3691DF" w:rsidR="00195001" w:rsidRPr="00AE1BF0" w:rsidRDefault="003C65EF" w:rsidP="00AE1BF0">
                            <w:pPr>
                              <w:jc w:val="center"/>
                              <w:rPr>
                                <w:rFonts w:asciiTheme="minorHAnsi" w:hAnsiTheme="minorHAnsi"/>
                                <w:b w:val="0"/>
                                <w:bCs/>
                                <w:color w:val="FFFFFF" w:themeColor="background1"/>
                                <w:sz w:val="16"/>
                                <w:szCs w:val="16"/>
                              </w:rPr>
                            </w:pPr>
                            <w:r>
                              <w:rPr>
                                <w:rFonts w:asciiTheme="minorHAnsi" w:hAnsiTheme="minorHAnsi"/>
                                <w:b w:val="0"/>
                                <w:bCs/>
                                <w:caps w:val="0"/>
                                <w:color w:val="FFFFFF" w:themeColor="background1"/>
                                <w:sz w:val="16"/>
                                <w:szCs w:val="16"/>
                              </w:rPr>
                              <w:t>Joint Initiatives for Youth + Families | 1600 N. Union Blvd., Colorado Springs, CO 80909 | Jointinitiatives.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28935" id="Text Box 12" o:spid="_x0000_s1033" type="#_x0000_t202" style="position:absolute;margin-left:0;margin-top:727.05pt;width:543pt;height:18.75pt;z-index:25167974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" filled="f" stroked="f" strokeweight=".5pt">
                <v:textbox>
                  <w:txbxContent>
                    <w:p w14:paraId="65CC9F60" w14:textId="6F3691DF" w:rsidR="00195001" w:rsidRPr="00AE1BF0" w:rsidRDefault="003C65EF" w:rsidP="00AE1BF0">
                      <w:pPr>
                        <w:jc w:val="center"/>
                        <w:rPr>
                          <w:rFonts w:asciiTheme="minorHAnsi" w:hAnsiTheme="minorHAnsi"/>
                          <w:b w:val="0"/>
                          <w:bCs/>
                          <w:color w:val="FFFFFF" w:themeColor="background1"/>
                          <w:sz w:val="16"/>
                          <w:szCs w:val="16"/>
                        </w:rPr>
                      </w:pPr>
                      <w:r>
                        <w:rPr>
                          <w:rFonts w:asciiTheme="minorHAnsi" w:hAnsiTheme="minorHAnsi"/>
                          <w:b w:val="0"/>
                          <w:bCs/>
                          <w:caps w:val="0"/>
                          <w:color w:val="FFFFFF" w:themeColor="background1"/>
                          <w:sz w:val="16"/>
                          <w:szCs w:val="16"/>
                        </w:rPr>
                        <w:t>Joint Initiatives for Youth + Families | 1600 N. Union Blvd., Colorado Springs, CO 80909 | Jointinitiatives.org</w:t>
                      </w:r>
                    </w:p>
                  </w:txbxContent>
                </v:textbox>
                <w10:wrap anchorx="margin"/>
              </v:shape>
            </w:pict>
          </mc:Fallback>
        </mc:AlternateContent>
      </w:r>
      <w:r w:rsidR="00463CDA">
        <w:rPr>
          <w:noProof/>
        </w:rPr>
        <mc:AlternateContent>
          <mc:Choice Requires="wps">
            <w:drawing>
              <wp:anchor distT="0" distB="0" distL="114300" distR="114300" simplePos="0" relativeHeight="251677698" behindDoc="0" locked="0" layoutInCell="1" allowOverlap="1" wp14:anchorId="6B1A5C1F" wp14:editId="75501E6B">
                <wp:simplePos x="0" y="0"/>
                <wp:positionH relativeFrom="page">
                  <wp:align>left</wp:align>
                </wp:positionH>
                <wp:positionV relativeFrom="paragraph">
                  <wp:posOffset>9195435</wp:posOffset>
                </wp:positionV>
                <wp:extent cx="7829550" cy="304800"/>
                <wp:effectExtent l="0" t="0" r="0" b="0"/>
                <wp:wrapNone/>
                <wp:docPr id="997109257" name="Rectangle 1"/>
                <wp:cNvGraphicFramePr/>
                <a:graphic xmlns:a="http://schemas.openxmlformats.org/drawingml/2006/main">
                  <a:graphicData uri="http://schemas.microsoft.com/office/word/2010/wordprocessingShape">
                    <wps:wsp>
                      <wps:cNvSpPr/>
                      <wps:spPr>
                        <a:xfrm>
                          <a:off x="0" y="0"/>
                          <a:ext cx="7829550" cy="304800"/>
                        </a:xfrm>
                        <a:prstGeom prst="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 style="position:absolute;margin-left:0;margin-top:724.05pt;width:616.5pt;height:24pt;z-index:25167769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16406d [3204]" stroked="f" strokeweight="1pt" w14:anchorId="018187D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128zBZwIAACsFAAAOAAAAZHJzL2Uyb0RvYy54bWysVMFu2zAMvQ/YPwi6L3ayZG2DOkWQIsOA oi3aDj2rshQbkEWNUuJkXz9KdpyiLXYYdpElkXwknx59ebVvDNsp9DXYgo9HOWfKSihruyn4z6f1 l3POfBC2FAasKvhBeX61+PzpsnVzNYEKTKmQEYj189YVvArBzbPMy0o1wo/AKUtGDdiIQEfcZCWK ltAbk03y/FvWApYOQSrv6fa6M/JFwtdayXCntVeBmYJTbSGtmNaXuGaLSzHfoHBVLfsyxD9U0Yja UtIB6loEwbZYv4NqaongQYeRhCYDrWupUg/UzTh/081jJZxKvRA53g00+f8HK293j+4eiYbW+bmn bexir7GJX6qP7RNZh4EstQ9M0uXZ+eRiNiNOJdm+5tPzPLGZnaId+vBdQcPipuBIj5E4ErsbHygj uR5dYjJj42phXRvTWeNNdqor7cLBqM77QWlWl1TJJKEmyaiVQbYT9NhCSmXDuDNVolTd9XiWD3UO EakUYwkwImvKP2D3AFGO77G7Knv/GKqS4obg/G+FdcFDRMoMNgzBTW0BPwIw1FWfufM/ktRRE1l6 gfJwjwyh07t3cl3TG9wIH+4FksDp2Whowx0t2kBbcOh3nFWAvz+6j/6kO7Jy1tLAFNz/2gpUnJkf lhR5MZ5O44Slw3R2NqEDvra8vLbYbbMCeqYx/R6cTNvoH8xxqxGaZ5rtZcxKJmEl5S64DHg8rEI3 yPR3kGq5TG40VU6EG/voZASPrEaNPe2fBbpeiIEkfAvH4RLzN3rsfGOkheU2gK6TWE+89nzTRCbh 9H+POPKvz8nr9I9b/AEAAP//AwBQSwMEFAAGAAgAAAAhADaOc5TgAAAACwEAAA8AAABkcnMvZG93 bnJldi54bWxMj8FOwzAQRO9I/IO1SNyok6YqbRqnqir1ghASgR64uckSB+J1FLtp4OvZnMpx34xm Z7LtaFsxYO8bRwriWQQCqXRVQ7WC97fDwwqED5oq3TpCBT/oYZvf3mQ6rdyFXnEoQi04hHyqFZgQ ulRKXxq02s9ch8Tap+utDnz2tax6feFw28p5FC2l1Q3xB6M73Bssv4uzVfD09ZgUZtgNv8kLHo07 Pn8c9l6p+7txtwERcAxXM0z1uTrk3OnkzlR50SrgIYHpYrGKQUz6PEmYnSa2XsYg80z+35D/AQAA //8DAFBLAQItABQABgAIAAAAIQC2gziS/gAAAOEBAAATAAAAAAAAAAAAAAAAAAAAAABbQ29udGVu dF9UeXBlc10ueG1sUEsBAi0AFAAGAAgAAAAhADj9If/WAAAAlAEAAAsAAAAAAAAAAAAAAAAALwEA AF9yZWxzLy5yZWxzUEsBAi0AFAAGAAgAAAAhADXbzMFnAgAAKwUAAA4AAAAAAAAAAAAAAAAALgIA AGRycy9lMm9Eb2MueG1sUEsBAi0AFAAGAAgAAAAhADaOc5TgAAAACwEAAA8AAAAAAAAAAAAAAAAA wQQAAGRycy9kb3ducmV2LnhtbFBLBQYAAAAABAAEAPMAAADOBQAAAAA= ">
                <w10:wrap anchorx="page"/>
              </v:rect>
            </w:pict>
          </mc:Fallback>
        </mc:AlternateContent>
      </w:r>
    </w:p>
    <w:sectPr w:rsidR="00DA31B9" w:rsidRPr="00441DFC" w:rsidSect="00973E8E">
      <w:footerReference w:type="default" r:id="rId11"/>
      <w:pgSz w:w="12240" w:h="15840"/>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CD908" w14:textId="77777777" w:rsidR="00D63BC8" w:rsidRDefault="00D63BC8" w:rsidP="00A12502">
      <w:pPr>
        <w:spacing w:after="0" w:line="240" w:lineRule="auto"/>
      </w:pPr>
      <w:r>
        <w:separator/>
      </w:r>
    </w:p>
  </w:endnote>
  <w:endnote w:type="continuationSeparator" w:id="0">
    <w:p w14:paraId="11249ACF" w14:textId="77777777" w:rsidR="00D63BC8" w:rsidRDefault="00D63BC8" w:rsidP="00A12502">
      <w:pPr>
        <w:spacing w:after="0" w:line="240" w:lineRule="auto"/>
      </w:pPr>
      <w:r>
        <w:continuationSeparator/>
      </w:r>
    </w:p>
  </w:endnote>
  <w:endnote w:type="continuationNotice" w:id="1">
    <w:p w14:paraId="59AD762C" w14:textId="77777777" w:rsidR="00D63BC8" w:rsidRDefault="00D63B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242CA8" w14:textId="6A37D29C" w:rsidR="00A12502" w:rsidRDefault="00A12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27DAE9" w14:textId="77777777" w:rsidR="00D63BC8" w:rsidRDefault="00D63BC8" w:rsidP="00A12502">
      <w:pPr>
        <w:spacing w:after="0" w:line="240" w:lineRule="auto"/>
      </w:pPr>
      <w:r>
        <w:separator/>
      </w:r>
    </w:p>
  </w:footnote>
  <w:footnote w:type="continuationSeparator" w:id="0">
    <w:p w14:paraId="3B74D43D" w14:textId="77777777" w:rsidR="00D63BC8" w:rsidRDefault="00D63BC8" w:rsidP="00A12502">
      <w:pPr>
        <w:spacing w:after="0" w:line="240" w:lineRule="auto"/>
      </w:pPr>
      <w:r>
        <w:continuationSeparator/>
      </w:r>
    </w:p>
  </w:footnote>
  <w:footnote w:type="continuationNotice" w:id="1">
    <w:p w14:paraId="504A53B0" w14:textId="77777777" w:rsidR="00D63BC8" w:rsidRDefault="00D63BC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012E1"/>
    <w:multiLevelType w:val="hybridMultilevel"/>
    <w:tmpl w:val="F76A2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836C5"/>
    <w:multiLevelType w:val="hybridMultilevel"/>
    <w:tmpl w:val="CA7CB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D47B94"/>
    <w:multiLevelType w:val="hybridMultilevel"/>
    <w:tmpl w:val="56BA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BA259D"/>
    <w:multiLevelType w:val="multilevel"/>
    <w:tmpl w:val="8722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D50534"/>
    <w:multiLevelType w:val="hybridMultilevel"/>
    <w:tmpl w:val="9D66F5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F4D328A"/>
    <w:multiLevelType w:val="hybridMultilevel"/>
    <w:tmpl w:val="63F411CA"/>
    <w:lvl w:ilvl="0" w:tplc="61F441B0">
      <w:numFmt w:val="bullet"/>
      <w:lvlText w:val="•"/>
      <w:lvlJc w:val="left"/>
      <w:pPr>
        <w:ind w:left="720" w:hanging="360"/>
      </w:pPr>
      <w:rPr>
        <w:rFonts w:ascii="Verdana" w:eastAsiaTheme="minorEastAsia"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1C7961"/>
    <w:multiLevelType w:val="hybridMultilevel"/>
    <w:tmpl w:val="90FC9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D0933"/>
    <w:multiLevelType w:val="hybridMultilevel"/>
    <w:tmpl w:val="5470B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C61137"/>
    <w:multiLevelType w:val="hybridMultilevel"/>
    <w:tmpl w:val="70E2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9E4A0B"/>
    <w:multiLevelType w:val="hybridMultilevel"/>
    <w:tmpl w:val="BF04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B24409"/>
    <w:multiLevelType w:val="hybridMultilevel"/>
    <w:tmpl w:val="E3AE1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A66A64"/>
    <w:multiLevelType w:val="multilevel"/>
    <w:tmpl w:val="B1164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4E0418"/>
    <w:multiLevelType w:val="hybridMultilevel"/>
    <w:tmpl w:val="8C04F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AD242D"/>
    <w:multiLevelType w:val="hybridMultilevel"/>
    <w:tmpl w:val="38663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5584146">
    <w:abstractNumId w:val="0"/>
  </w:num>
  <w:num w:numId="2" w16cid:durableId="902789811">
    <w:abstractNumId w:val="1"/>
  </w:num>
  <w:num w:numId="3" w16cid:durableId="1211187537">
    <w:abstractNumId w:val="10"/>
  </w:num>
  <w:num w:numId="4" w16cid:durableId="1620575306">
    <w:abstractNumId w:val="7"/>
  </w:num>
  <w:num w:numId="5" w16cid:durableId="861825063">
    <w:abstractNumId w:val="8"/>
  </w:num>
  <w:num w:numId="6" w16cid:durableId="2140762729">
    <w:abstractNumId w:val="12"/>
  </w:num>
  <w:num w:numId="7" w16cid:durableId="332074310">
    <w:abstractNumId w:val="9"/>
  </w:num>
  <w:num w:numId="8" w16cid:durableId="866716952">
    <w:abstractNumId w:val="13"/>
  </w:num>
  <w:num w:numId="9" w16cid:durableId="1508982762">
    <w:abstractNumId w:val="2"/>
  </w:num>
  <w:num w:numId="10" w16cid:durableId="741676531">
    <w:abstractNumId w:val="4"/>
  </w:num>
  <w:num w:numId="11" w16cid:durableId="1236237254">
    <w:abstractNumId w:val="5"/>
  </w:num>
  <w:num w:numId="12" w16cid:durableId="500586079">
    <w:abstractNumId w:val="6"/>
  </w:num>
  <w:num w:numId="13" w16cid:durableId="1399477968">
    <w:abstractNumId w:val="11"/>
  </w:num>
  <w:num w:numId="14" w16cid:durableId="1420899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TYzMTE3MDI3NDRS0lEKTi0uzszPAykwqgUAOZZdoCwAAAA="/>
  </w:docVars>
  <w:rsids>
    <w:rsidRoot w:val="00201E61"/>
    <w:rsid w:val="00006EAC"/>
    <w:rsid w:val="000117AB"/>
    <w:rsid w:val="00022EB9"/>
    <w:rsid w:val="00073988"/>
    <w:rsid w:val="00081807"/>
    <w:rsid w:val="000A1F68"/>
    <w:rsid w:val="000D150D"/>
    <w:rsid w:val="000D4F87"/>
    <w:rsid w:val="000D7006"/>
    <w:rsid w:val="001043EB"/>
    <w:rsid w:val="001109D2"/>
    <w:rsid w:val="00110E16"/>
    <w:rsid w:val="00114221"/>
    <w:rsid w:val="001168E4"/>
    <w:rsid w:val="0014432D"/>
    <w:rsid w:val="001814CF"/>
    <w:rsid w:val="00194C35"/>
    <w:rsid w:val="00195001"/>
    <w:rsid w:val="001A1ED6"/>
    <w:rsid w:val="001A3C80"/>
    <w:rsid w:val="001A425F"/>
    <w:rsid w:val="001B168C"/>
    <w:rsid w:val="001B1F0C"/>
    <w:rsid w:val="001C6B7D"/>
    <w:rsid w:val="001D4DCF"/>
    <w:rsid w:val="001E4439"/>
    <w:rsid w:val="001E72F2"/>
    <w:rsid w:val="00201E61"/>
    <w:rsid w:val="00211D43"/>
    <w:rsid w:val="00212B15"/>
    <w:rsid w:val="00215B19"/>
    <w:rsid w:val="002175EE"/>
    <w:rsid w:val="002239F6"/>
    <w:rsid w:val="00237E1E"/>
    <w:rsid w:val="00244B2C"/>
    <w:rsid w:val="00276793"/>
    <w:rsid w:val="00286CA5"/>
    <w:rsid w:val="0029454D"/>
    <w:rsid w:val="002A1722"/>
    <w:rsid w:val="002B44C2"/>
    <w:rsid w:val="002E0306"/>
    <w:rsid w:val="00304FDD"/>
    <w:rsid w:val="0033624F"/>
    <w:rsid w:val="00341E1C"/>
    <w:rsid w:val="003633E0"/>
    <w:rsid w:val="003926A8"/>
    <w:rsid w:val="0039395A"/>
    <w:rsid w:val="003A104C"/>
    <w:rsid w:val="003A39DC"/>
    <w:rsid w:val="003B2DBD"/>
    <w:rsid w:val="003B6679"/>
    <w:rsid w:val="003C1228"/>
    <w:rsid w:val="003C65EF"/>
    <w:rsid w:val="003D0572"/>
    <w:rsid w:val="003D0E5B"/>
    <w:rsid w:val="003D7CD9"/>
    <w:rsid w:val="003F74E7"/>
    <w:rsid w:val="004054C5"/>
    <w:rsid w:val="00410296"/>
    <w:rsid w:val="00410B0A"/>
    <w:rsid w:val="00416C94"/>
    <w:rsid w:val="004274BC"/>
    <w:rsid w:val="0043168E"/>
    <w:rsid w:val="004358E9"/>
    <w:rsid w:val="00441B6D"/>
    <w:rsid w:val="00441DFC"/>
    <w:rsid w:val="00455203"/>
    <w:rsid w:val="00463CDA"/>
    <w:rsid w:val="00464422"/>
    <w:rsid w:val="00466620"/>
    <w:rsid w:val="00471F2C"/>
    <w:rsid w:val="004C069D"/>
    <w:rsid w:val="004F26F9"/>
    <w:rsid w:val="004F54F3"/>
    <w:rsid w:val="00515952"/>
    <w:rsid w:val="005224A1"/>
    <w:rsid w:val="005376D2"/>
    <w:rsid w:val="00540BD5"/>
    <w:rsid w:val="005418E6"/>
    <w:rsid w:val="00550F54"/>
    <w:rsid w:val="005626D7"/>
    <w:rsid w:val="00583C6B"/>
    <w:rsid w:val="00586D1F"/>
    <w:rsid w:val="005A376D"/>
    <w:rsid w:val="005D60C0"/>
    <w:rsid w:val="005E6D73"/>
    <w:rsid w:val="005F24E5"/>
    <w:rsid w:val="0060065C"/>
    <w:rsid w:val="00614111"/>
    <w:rsid w:val="00630C9B"/>
    <w:rsid w:val="00641CDA"/>
    <w:rsid w:val="006561B9"/>
    <w:rsid w:val="00661870"/>
    <w:rsid w:val="006758AE"/>
    <w:rsid w:val="00690743"/>
    <w:rsid w:val="006B0542"/>
    <w:rsid w:val="006B5401"/>
    <w:rsid w:val="006C28A7"/>
    <w:rsid w:val="006D1849"/>
    <w:rsid w:val="00702CD2"/>
    <w:rsid w:val="00713CF7"/>
    <w:rsid w:val="0072166C"/>
    <w:rsid w:val="00724F57"/>
    <w:rsid w:val="00735E7F"/>
    <w:rsid w:val="00743695"/>
    <w:rsid w:val="0076399F"/>
    <w:rsid w:val="00795574"/>
    <w:rsid w:val="007A4819"/>
    <w:rsid w:val="007B70E6"/>
    <w:rsid w:val="007C43AB"/>
    <w:rsid w:val="007D6391"/>
    <w:rsid w:val="007E19C2"/>
    <w:rsid w:val="007F2EA1"/>
    <w:rsid w:val="008068B9"/>
    <w:rsid w:val="00814C1A"/>
    <w:rsid w:val="00832230"/>
    <w:rsid w:val="00846AD9"/>
    <w:rsid w:val="008516F6"/>
    <w:rsid w:val="008545C0"/>
    <w:rsid w:val="00854816"/>
    <w:rsid w:val="00877DCB"/>
    <w:rsid w:val="008879A5"/>
    <w:rsid w:val="008C4752"/>
    <w:rsid w:val="008D2340"/>
    <w:rsid w:val="008E1276"/>
    <w:rsid w:val="008E79CE"/>
    <w:rsid w:val="00905BBF"/>
    <w:rsid w:val="00943F81"/>
    <w:rsid w:val="00964499"/>
    <w:rsid w:val="00973E8E"/>
    <w:rsid w:val="00983F36"/>
    <w:rsid w:val="0099439B"/>
    <w:rsid w:val="009C3156"/>
    <w:rsid w:val="009E416C"/>
    <w:rsid w:val="009F0127"/>
    <w:rsid w:val="00A0502C"/>
    <w:rsid w:val="00A0602C"/>
    <w:rsid w:val="00A11A93"/>
    <w:rsid w:val="00A12502"/>
    <w:rsid w:val="00A36D91"/>
    <w:rsid w:val="00A61580"/>
    <w:rsid w:val="00A67A42"/>
    <w:rsid w:val="00A87495"/>
    <w:rsid w:val="00AA3D80"/>
    <w:rsid w:val="00AB7015"/>
    <w:rsid w:val="00AC29EB"/>
    <w:rsid w:val="00AE1BF0"/>
    <w:rsid w:val="00AE2BD9"/>
    <w:rsid w:val="00B0423D"/>
    <w:rsid w:val="00B053B7"/>
    <w:rsid w:val="00B078CE"/>
    <w:rsid w:val="00B109BF"/>
    <w:rsid w:val="00B1304A"/>
    <w:rsid w:val="00B33EF4"/>
    <w:rsid w:val="00B63AE4"/>
    <w:rsid w:val="00B83897"/>
    <w:rsid w:val="00B93D51"/>
    <w:rsid w:val="00BC1458"/>
    <w:rsid w:val="00BC4E46"/>
    <w:rsid w:val="00BC5FDF"/>
    <w:rsid w:val="00BD353A"/>
    <w:rsid w:val="00BE006F"/>
    <w:rsid w:val="00BE036C"/>
    <w:rsid w:val="00BE7D58"/>
    <w:rsid w:val="00C00010"/>
    <w:rsid w:val="00C01849"/>
    <w:rsid w:val="00C04FBE"/>
    <w:rsid w:val="00C14308"/>
    <w:rsid w:val="00C34CDC"/>
    <w:rsid w:val="00C44AA9"/>
    <w:rsid w:val="00C629E3"/>
    <w:rsid w:val="00C7111F"/>
    <w:rsid w:val="00C776F1"/>
    <w:rsid w:val="00C829E1"/>
    <w:rsid w:val="00C92DB1"/>
    <w:rsid w:val="00CA39EA"/>
    <w:rsid w:val="00CC719A"/>
    <w:rsid w:val="00CD0B9B"/>
    <w:rsid w:val="00CD38D0"/>
    <w:rsid w:val="00CE3C01"/>
    <w:rsid w:val="00CF54EA"/>
    <w:rsid w:val="00D10354"/>
    <w:rsid w:val="00D23684"/>
    <w:rsid w:val="00D30506"/>
    <w:rsid w:val="00D33934"/>
    <w:rsid w:val="00D37918"/>
    <w:rsid w:val="00D45952"/>
    <w:rsid w:val="00D52FD0"/>
    <w:rsid w:val="00D535B8"/>
    <w:rsid w:val="00D63BC8"/>
    <w:rsid w:val="00D81236"/>
    <w:rsid w:val="00D864F8"/>
    <w:rsid w:val="00DA31B9"/>
    <w:rsid w:val="00DA5E2D"/>
    <w:rsid w:val="00DB1657"/>
    <w:rsid w:val="00DB5EC2"/>
    <w:rsid w:val="00DC43A9"/>
    <w:rsid w:val="00DC509C"/>
    <w:rsid w:val="00DE12B0"/>
    <w:rsid w:val="00DE21DA"/>
    <w:rsid w:val="00DF2546"/>
    <w:rsid w:val="00E03514"/>
    <w:rsid w:val="00E138D6"/>
    <w:rsid w:val="00E1578E"/>
    <w:rsid w:val="00E226D8"/>
    <w:rsid w:val="00E363E0"/>
    <w:rsid w:val="00E40CA8"/>
    <w:rsid w:val="00E4480A"/>
    <w:rsid w:val="00E7255F"/>
    <w:rsid w:val="00E8286B"/>
    <w:rsid w:val="00E8761C"/>
    <w:rsid w:val="00E90550"/>
    <w:rsid w:val="00E9287A"/>
    <w:rsid w:val="00EB67BA"/>
    <w:rsid w:val="00EC67AF"/>
    <w:rsid w:val="00EC6B8C"/>
    <w:rsid w:val="00ED307B"/>
    <w:rsid w:val="00EE7FE4"/>
    <w:rsid w:val="00EF3729"/>
    <w:rsid w:val="00EF3878"/>
    <w:rsid w:val="00F10F6D"/>
    <w:rsid w:val="00F27B6E"/>
    <w:rsid w:val="00F36726"/>
    <w:rsid w:val="00F36744"/>
    <w:rsid w:val="00F377A4"/>
    <w:rsid w:val="00F44C9E"/>
    <w:rsid w:val="00F55414"/>
    <w:rsid w:val="00F66249"/>
    <w:rsid w:val="00F91E81"/>
    <w:rsid w:val="00F97412"/>
    <w:rsid w:val="00FB1AAA"/>
    <w:rsid w:val="00FB4774"/>
    <w:rsid w:val="00FB7386"/>
    <w:rsid w:val="00FC7095"/>
    <w:rsid w:val="00FE452E"/>
    <w:rsid w:val="00FE7928"/>
    <w:rsid w:val="0D448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BA2292"/>
  <w15:chartTrackingRefBased/>
  <w15:docId w15:val="{E8007390-0A4F-468D-B2D8-50EE628BF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4CF"/>
    <w:rPr>
      <w:rFonts w:asciiTheme="majorHAnsi" w:hAnsiTheme="majorHAnsi"/>
      <w:b/>
      <w:caps/>
      <w:sz w:val="24"/>
    </w:rPr>
  </w:style>
  <w:style w:type="paragraph" w:styleId="Heading1">
    <w:name w:val="heading 1"/>
    <w:basedOn w:val="Normal"/>
    <w:next w:val="Normal"/>
    <w:link w:val="Heading1Char"/>
    <w:uiPriority w:val="9"/>
    <w:qFormat/>
    <w:rsid w:val="00A12502"/>
    <w:pPr>
      <w:keepNext/>
      <w:keepLines/>
      <w:spacing w:before="320" w:after="80" w:line="240" w:lineRule="auto"/>
      <w:jc w:val="center"/>
      <w:outlineLvl w:val="0"/>
    </w:pPr>
    <w:rPr>
      <w:rFonts w:eastAsiaTheme="majorEastAsia" w:cstheme="majorBidi"/>
      <w:color w:val="102F51" w:themeColor="accent1" w:themeShade="BF"/>
      <w:sz w:val="40"/>
      <w:szCs w:val="40"/>
    </w:rPr>
  </w:style>
  <w:style w:type="paragraph" w:styleId="Heading2">
    <w:name w:val="heading 2"/>
    <w:basedOn w:val="Normal"/>
    <w:next w:val="Normal"/>
    <w:link w:val="Heading2Char"/>
    <w:uiPriority w:val="9"/>
    <w:semiHidden/>
    <w:unhideWhenUsed/>
    <w:qFormat/>
    <w:rsid w:val="00A12502"/>
    <w:pPr>
      <w:keepNext/>
      <w:keepLines/>
      <w:spacing w:before="160" w:after="40" w:line="240" w:lineRule="auto"/>
      <w:jc w:val="center"/>
      <w:outlineLvl w:val="1"/>
    </w:pPr>
    <w:rPr>
      <w:rFonts w:eastAsiaTheme="majorEastAsia" w:cstheme="majorBidi"/>
      <w:sz w:val="32"/>
      <w:szCs w:val="32"/>
    </w:rPr>
  </w:style>
  <w:style w:type="paragraph" w:styleId="Heading3">
    <w:name w:val="heading 3"/>
    <w:basedOn w:val="Normal"/>
    <w:next w:val="Normal"/>
    <w:link w:val="Heading3Char"/>
    <w:uiPriority w:val="9"/>
    <w:semiHidden/>
    <w:unhideWhenUsed/>
    <w:qFormat/>
    <w:rsid w:val="00A12502"/>
    <w:pPr>
      <w:keepNext/>
      <w:keepLines/>
      <w:spacing w:before="160" w:after="0" w:line="240" w:lineRule="auto"/>
      <w:outlineLvl w:val="2"/>
    </w:pPr>
    <w:rPr>
      <w:rFonts w:eastAsiaTheme="majorEastAsia" w:cstheme="majorBidi"/>
      <w:sz w:val="32"/>
      <w:szCs w:val="32"/>
    </w:rPr>
  </w:style>
  <w:style w:type="paragraph" w:styleId="Heading4">
    <w:name w:val="heading 4"/>
    <w:basedOn w:val="Normal"/>
    <w:next w:val="Normal"/>
    <w:link w:val="Heading4Char"/>
    <w:uiPriority w:val="9"/>
    <w:semiHidden/>
    <w:unhideWhenUsed/>
    <w:qFormat/>
    <w:rsid w:val="00A12502"/>
    <w:pPr>
      <w:keepNext/>
      <w:keepLines/>
      <w:spacing w:before="80" w:after="0"/>
      <w:outlineLvl w:val="3"/>
    </w:pPr>
    <w:rPr>
      <w:rFonts w:eastAsiaTheme="majorEastAsia" w:cstheme="majorBidi"/>
      <w:i/>
      <w:iCs/>
      <w:sz w:val="30"/>
      <w:szCs w:val="30"/>
    </w:rPr>
  </w:style>
  <w:style w:type="paragraph" w:styleId="Heading5">
    <w:name w:val="heading 5"/>
    <w:basedOn w:val="Normal"/>
    <w:next w:val="Normal"/>
    <w:link w:val="Heading5Char"/>
    <w:uiPriority w:val="9"/>
    <w:semiHidden/>
    <w:unhideWhenUsed/>
    <w:qFormat/>
    <w:rsid w:val="00A12502"/>
    <w:pPr>
      <w:keepNext/>
      <w:keepLines/>
      <w:spacing w:before="40" w:after="0"/>
      <w:outlineLvl w:val="4"/>
    </w:pPr>
    <w:rPr>
      <w:rFonts w:eastAsiaTheme="majorEastAsia" w:cstheme="majorBidi"/>
      <w:sz w:val="28"/>
      <w:szCs w:val="28"/>
    </w:rPr>
  </w:style>
  <w:style w:type="paragraph" w:styleId="Heading6">
    <w:name w:val="heading 6"/>
    <w:basedOn w:val="Normal"/>
    <w:next w:val="Normal"/>
    <w:link w:val="Heading6Char"/>
    <w:uiPriority w:val="9"/>
    <w:semiHidden/>
    <w:unhideWhenUsed/>
    <w:qFormat/>
    <w:rsid w:val="00A12502"/>
    <w:pPr>
      <w:keepNext/>
      <w:keepLines/>
      <w:spacing w:before="40" w:after="0"/>
      <w:outlineLvl w:val="5"/>
    </w:pPr>
    <w:rPr>
      <w:rFonts w:eastAsiaTheme="majorEastAsia" w:cstheme="majorBidi"/>
      <w:i/>
      <w:iCs/>
      <w:sz w:val="26"/>
      <w:szCs w:val="26"/>
    </w:rPr>
  </w:style>
  <w:style w:type="paragraph" w:styleId="Heading7">
    <w:name w:val="heading 7"/>
    <w:basedOn w:val="Normal"/>
    <w:next w:val="Normal"/>
    <w:link w:val="Heading7Char"/>
    <w:uiPriority w:val="9"/>
    <w:semiHidden/>
    <w:unhideWhenUsed/>
    <w:qFormat/>
    <w:rsid w:val="00A12502"/>
    <w:pPr>
      <w:keepNext/>
      <w:keepLines/>
      <w:spacing w:before="40" w:after="0"/>
      <w:outlineLvl w:val="6"/>
    </w:pPr>
    <w:rPr>
      <w:rFonts w:eastAsiaTheme="majorEastAsia" w:cstheme="majorBidi"/>
      <w:szCs w:val="24"/>
    </w:rPr>
  </w:style>
  <w:style w:type="paragraph" w:styleId="Heading8">
    <w:name w:val="heading 8"/>
    <w:basedOn w:val="Normal"/>
    <w:next w:val="Normal"/>
    <w:link w:val="Heading8Char"/>
    <w:uiPriority w:val="9"/>
    <w:semiHidden/>
    <w:unhideWhenUsed/>
    <w:qFormat/>
    <w:rsid w:val="00A12502"/>
    <w:pPr>
      <w:keepNext/>
      <w:keepLines/>
      <w:spacing w:before="40" w:after="0"/>
      <w:outlineLvl w:val="7"/>
    </w:pPr>
    <w:rPr>
      <w:rFonts w:eastAsiaTheme="majorEastAsia" w:cstheme="majorBidi"/>
      <w:i/>
      <w:iCs/>
      <w:sz w:val="22"/>
      <w:szCs w:val="22"/>
    </w:rPr>
  </w:style>
  <w:style w:type="paragraph" w:styleId="Heading9">
    <w:name w:val="heading 9"/>
    <w:basedOn w:val="Normal"/>
    <w:next w:val="Normal"/>
    <w:link w:val="Heading9Char"/>
    <w:uiPriority w:val="9"/>
    <w:semiHidden/>
    <w:unhideWhenUsed/>
    <w:qFormat/>
    <w:rsid w:val="00A12502"/>
    <w:pPr>
      <w:keepNext/>
      <w:keepLines/>
      <w:spacing w:before="40" w:after="0"/>
      <w:outlineLvl w:val="8"/>
    </w:pPr>
    <w:rPr>
      <w:b w:val="0"/>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25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502"/>
  </w:style>
  <w:style w:type="paragraph" w:styleId="Footer">
    <w:name w:val="footer"/>
    <w:basedOn w:val="Normal"/>
    <w:link w:val="FooterChar"/>
    <w:uiPriority w:val="99"/>
    <w:unhideWhenUsed/>
    <w:rsid w:val="00A125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502"/>
  </w:style>
  <w:style w:type="character" w:customStyle="1" w:styleId="Heading1Char">
    <w:name w:val="Heading 1 Char"/>
    <w:basedOn w:val="DefaultParagraphFont"/>
    <w:link w:val="Heading1"/>
    <w:uiPriority w:val="9"/>
    <w:rsid w:val="00A12502"/>
    <w:rPr>
      <w:rFonts w:asciiTheme="majorHAnsi" w:eastAsiaTheme="majorEastAsia" w:hAnsiTheme="majorHAnsi" w:cstheme="majorBidi"/>
      <w:color w:val="102F51" w:themeColor="accent1" w:themeShade="BF"/>
      <w:sz w:val="40"/>
      <w:szCs w:val="40"/>
    </w:rPr>
  </w:style>
  <w:style w:type="character" w:customStyle="1" w:styleId="Heading2Char">
    <w:name w:val="Heading 2 Char"/>
    <w:basedOn w:val="DefaultParagraphFont"/>
    <w:link w:val="Heading2"/>
    <w:uiPriority w:val="9"/>
    <w:semiHidden/>
    <w:rsid w:val="00A12502"/>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A1250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A1250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A1250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A1250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A1250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A1250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A12502"/>
    <w:rPr>
      <w:b/>
      <w:bCs/>
      <w:i/>
      <w:iCs/>
    </w:rPr>
  </w:style>
  <w:style w:type="paragraph" w:styleId="Caption">
    <w:name w:val="caption"/>
    <w:basedOn w:val="Normal"/>
    <w:next w:val="Normal"/>
    <w:uiPriority w:val="35"/>
    <w:semiHidden/>
    <w:unhideWhenUsed/>
    <w:qFormat/>
    <w:rsid w:val="00A12502"/>
    <w:pPr>
      <w:spacing w:line="240" w:lineRule="auto"/>
    </w:pPr>
    <w:rPr>
      <w:b w:val="0"/>
      <w:bCs/>
      <w:color w:val="404040" w:themeColor="text1" w:themeTint="BF"/>
      <w:sz w:val="16"/>
      <w:szCs w:val="16"/>
    </w:rPr>
  </w:style>
  <w:style w:type="paragraph" w:styleId="Title">
    <w:name w:val="Title"/>
    <w:basedOn w:val="Normal"/>
    <w:next w:val="Normal"/>
    <w:link w:val="TitleChar"/>
    <w:uiPriority w:val="10"/>
    <w:qFormat/>
    <w:rsid w:val="00A12502"/>
    <w:pPr>
      <w:pBdr>
        <w:top w:val="single" w:sz="6" w:space="8" w:color="309A9F" w:themeColor="accent3"/>
        <w:bottom w:val="single" w:sz="6" w:space="8" w:color="309A9F" w:themeColor="accent3"/>
      </w:pBdr>
      <w:spacing w:after="400" w:line="240" w:lineRule="auto"/>
      <w:contextualSpacing/>
      <w:jc w:val="center"/>
    </w:pPr>
    <w:rPr>
      <w:rFonts w:eastAsiaTheme="majorEastAsia" w:cstheme="majorBidi"/>
      <w:caps w:val="0"/>
      <w:color w:val="000000" w:themeColor="text2"/>
      <w:spacing w:val="30"/>
      <w:sz w:val="72"/>
      <w:szCs w:val="72"/>
    </w:rPr>
  </w:style>
  <w:style w:type="character" w:customStyle="1" w:styleId="TitleChar">
    <w:name w:val="Title Char"/>
    <w:basedOn w:val="DefaultParagraphFont"/>
    <w:link w:val="Title"/>
    <w:uiPriority w:val="10"/>
    <w:rsid w:val="00A12502"/>
    <w:rPr>
      <w:rFonts w:asciiTheme="majorHAnsi" w:eastAsiaTheme="majorEastAsia" w:hAnsiTheme="majorHAnsi" w:cstheme="majorBidi"/>
      <w:caps/>
      <w:color w:val="000000" w:themeColor="text2"/>
      <w:spacing w:val="30"/>
      <w:sz w:val="72"/>
      <w:szCs w:val="72"/>
    </w:rPr>
  </w:style>
  <w:style w:type="paragraph" w:styleId="Subtitle">
    <w:name w:val="Subtitle"/>
    <w:basedOn w:val="Normal"/>
    <w:next w:val="Normal"/>
    <w:link w:val="SubtitleChar"/>
    <w:uiPriority w:val="11"/>
    <w:qFormat/>
    <w:rsid w:val="00A12502"/>
    <w:pPr>
      <w:numPr>
        <w:ilvl w:val="1"/>
      </w:numPr>
      <w:jc w:val="center"/>
    </w:pPr>
    <w:rPr>
      <w:color w:val="000000" w:themeColor="text2"/>
      <w:sz w:val="28"/>
      <w:szCs w:val="28"/>
    </w:rPr>
  </w:style>
  <w:style w:type="character" w:customStyle="1" w:styleId="SubtitleChar">
    <w:name w:val="Subtitle Char"/>
    <w:basedOn w:val="DefaultParagraphFont"/>
    <w:link w:val="Subtitle"/>
    <w:uiPriority w:val="11"/>
    <w:rsid w:val="00A12502"/>
    <w:rPr>
      <w:color w:val="000000" w:themeColor="text2"/>
      <w:sz w:val="28"/>
      <w:szCs w:val="28"/>
    </w:rPr>
  </w:style>
  <w:style w:type="character" w:styleId="Strong">
    <w:name w:val="Strong"/>
    <w:basedOn w:val="DefaultParagraphFont"/>
    <w:uiPriority w:val="22"/>
    <w:qFormat/>
    <w:rsid w:val="00A12502"/>
    <w:rPr>
      <w:b/>
      <w:bCs/>
    </w:rPr>
  </w:style>
  <w:style w:type="character" w:styleId="Emphasis">
    <w:name w:val="Emphasis"/>
    <w:basedOn w:val="DefaultParagraphFont"/>
    <w:uiPriority w:val="20"/>
    <w:qFormat/>
    <w:rsid w:val="00A12502"/>
    <w:rPr>
      <w:i/>
      <w:iCs/>
      <w:color w:val="000000" w:themeColor="text1"/>
    </w:rPr>
  </w:style>
  <w:style w:type="paragraph" w:styleId="NoSpacing">
    <w:name w:val="No Spacing"/>
    <w:uiPriority w:val="1"/>
    <w:qFormat/>
    <w:rsid w:val="00A12502"/>
    <w:pPr>
      <w:spacing w:after="0" w:line="240" w:lineRule="auto"/>
    </w:pPr>
  </w:style>
  <w:style w:type="paragraph" w:styleId="Quote">
    <w:name w:val="Quote"/>
    <w:basedOn w:val="Normal"/>
    <w:next w:val="Normal"/>
    <w:link w:val="QuoteChar"/>
    <w:uiPriority w:val="29"/>
    <w:qFormat/>
    <w:rsid w:val="00A12502"/>
    <w:pPr>
      <w:spacing w:before="160"/>
      <w:ind w:left="720" w:right="720"/>
      <w:jc w:val="center"/>
    </w:pPr>
    <w:rPr>
      <w:i/>
      <w:iCs/>
      <w:color w:val="247377" w:themeColor="accent3" w:themeShade="BF"/>
      <w:szCs w:val="24"/>
    </w:rPr>
  </w:style>
  <w:style w:type="character" w:customStyle="1" w:styleId="QuoteChar">
    <w:name w:val="Quote Char"/>
    <w:basedOn w:val="DefaultParagraphFont"/>
    <w:link w:val="Quote"/>
    <w:uiPriority w:val="29"/>
    <w:rsid w:val="00A12502"/>
    <w:rPr>
      <w:i/>
      <w:iCs/>
      <w:color w:val="247377" w:themeColor="accent3" w:themeShade="BF"/>
      <w:sz w:val="24"/>
      <w:szCs w:val="24"/>
    </w:rPr>
  </w:style>
  <w:style w:type="paragraph" w:styleId="IntenseQuote">
    <w:name w:val="Intense Quote"/>
    <w:basedOn w:val="Normal"/>
    <w:next w:val="Normal"/>
    <w:link w:val="IntenseQuoteChar"/>
    <w:uiPriority w:val="30"/>
    <w:qFormat/>
    <w:rsid w:val="00A12502"/>
    <w:pPr>
      <w:spacing w:before="160" w:line="276" w:lineRule="auto"/>
      <w:ind w:left="936" w:right="936"/>
      <w:jc w:val="center"/>
    </w:pPr>
    <w:rPr>
      <w:rFonts w:eastAsiaTheme="majorEastAsia" w:cstheme="majorBidi"/>
      <w:caps w:val="0"/>
      <w:color w:val="102F51" w:themeColor="accent1" w:themeShade="BF"/>
      <w:sz w:val="28"/>
      <w:szCs w:val="28"/>
    </w:rPr>
  </w:style>
  <w:style w:type="character" w:customStyle="1" w:styleId="IntenseQuoteChar">
    <w:name w:val="Intense Quote Char"/>
    <w:basedOn w:val="DefaultParagraphFont"/>
    <w:link w:val="IntenseQuote"/>
    <w:uiPriority w:val="30"/>
    <w:rsid w:val="00A12502"/>
    <w:rPr>
      <w:rFonts w:asciiTheme="majorHAnsi" w:eastAsiaTheme="majorEastAsia" w:hAnsiTheme="majorHAnsi" w:cstheme="majorBidi"/>
      <w:caps/>
      <w:color w:val="102F51" w:themeColor="accent1" w:themeShade="BF"/>
      <w:sz w:val="28"/>
      <w:szCs w:val="28"/>
    </w:rPr>
  </w:style>
  <w:style w:type="character" w:styleId="SubtleEmphasis">
    <w:name w:val="Subtle Emphasis"/>
    <w:basedOn w:val="DefaultParagraphFont"/>
    <w:uiPriority w:val="19"/>
    <w:qFormat/>
    <w:rsid w:val="00A12502"/>
    <w:rPr>
      <w:i/>
      <w:iCs/>
      <w:color w:val="595959" w:themeColor="text1" w:themeTint="A6"/>
    </w:rPr>
  </w:style>
  <w:style w:type="character" w:styleId="IntenseEmphasis">
    <w:name w:val="Intense Emphasis"/>
    <w:basedOn w:val="DefaultParagraphFont"/>
    <w:uiPriority w:val="21"/>
    <w:qFormat/>
    <w:rsid w:val="00A12502"/>
    <w:rPr>
      <w:b/>
      <w:bCs/>
      <w:i/>
      <w:iCs/>
      <w:color w:val="auto"/>
    </w:rPr>
  </w:style>
  <w:style w:type="character" w:styleId="SubtleReference">
    <w:name w:val="Subtle Reference"/>
    <w:basedOn w:val="DefaultParagraphFont"/>
    <w:uiPriority w:val="31"/>
    <w:qFormat/>
    <w:rsid w:val="00A1250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12502"/>
    <w:rPr>
      <w:b/>
      <w:bCs/>
      <w:caps w:val="0"/>
      <w:smallCaps/>
      <w:color w:val="auto"/>
      <w:spacing w:val="0"/>
      <w:u w:val="single"/>
    </w:rPr>
  </w:style>
  <w:style w:type="character" w:styleId="BookTitle">
    <w:name w:val="Book Title"/>
    <w:basedOn w:val="DefaultParagraphFont"/>
    <w:uiPriority w:val="33"/>
    <w:qFormat/>
    <w:rsid w:val="00A12502"/>
    <w:rPr>
      <w:b/>
      <w:bCs/>
      <w:caps w:val="0"/>
      <w:smallCaps/>
      <w:spacing w:val="0"/>
    </w:rPr>
  </w:style>
  <w:style w:type="paragraph" w:styleId="TOCHeading">
    <w:name w:val="TOC Heading"/>
    <w:basedOn w:val="Heading1"/>
    <w:next w:val="Normal"/>
    <w:uiPriority w:val="39"/>
    <w:semiHidden/>
    <w:unhideWhenUsed/>
    <w:qFormat/>
    <w:rsid w:val="00A12502"/>
    <w:pPr>
      <w:outlineLvl w:val="9"/>
    </w:pPr>
  </w:style>
  <w:style w:type="paragraph" w:customStyle="1" w:styleId="JIStyle">
    <w:name w:val="JI Style"/>
    <w:basedOn w:val="Normal"/>
    <w:link w:val="JIStyleChar"/>
    <w:qFormat/>
    <w:rsid w:val="001814CF"/>
    <w:pPr>
      <w:spacing w:after="60" w:line="259" w:lineRule="auto"/>
    </w:pPr>
    <w:rPr>
      <w:rFonts w:asciiTheme="minorHAnsi" w:hAnsiTheme="minorHAnsi"/>
      <w:b w:val="0"/>
      <w:caps w:val="0"/>
    </w:rPr>
  </w:style>
  <w:style w:type="character" w:customStyle="1" w:styleId="JIStyleChar">
    <w:name w:val="JI Style Char"/>
    <w:basedOn w:val="DefaultParagraphFont"/>
    <w:link w:val="JIStyle"/>
    <w:rsid w:val="001814CF"/>
    <w:rPr>
      <w:sz w:val="24"/>
    </w:rPr>
  </w:style>
  <w:style w:type="paragraph" w:styleId="ListParagraph">
    <w:name w:val="List Paragraph"/>
    <w:basedOn w:val="Normal"/>
    <w:uiPriority w:val="34"/>
    <w:qFormat/>
    <w:rsid w:val="008D2340"/>
    <w:pPr>
      <w:ind w:left="720"/>
      <w:contextualSpacing/>
    </w:pPr>
  </w:style>
  <w:style w:type="table" w:styleId="TableGrid">
    <w:name w:val="Table Grid"/>
    <w:basedOn w:val="TableNormal"/>
    <w:uiPriority w:val="39"/>
    <w:rsid w:val="00A11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1A93"/>
    <w:rPr>
      <w:color w:val="16406D" w:themeColor="hyperlink"/>
      <w:u w:val="single"/>
    </w:rPr>
  </w:style>
  <w:style w:type="character" w:styleId="UnresolvedMention">
    <w:name w:val="Unresolved Mention"/>
    <w:basedOn w:val="DefaultParagraphFont"/>
    <w:uiPriority w:val="99"/>
    <w:semiHidden/>
    <w:unhideWhenUsed/>
    <w:rsid w:val="00A11A93"/>
    <w:rPr>
      <w:color w:val="605E5C"/>
      <w:shd w:val="clear" w:color="auto" w:fill="E1DFDD"/>
    </w:rPr>
  </w:style>
  <w:style w:type="paragraph" w:styleId="NormalWeb">
    <w:name w:val="Normal (Web)"/>
    <w:basedOn w:val="Normal"/>
    <w:uiPriority w:val="99"/>
    <w:semiHidden/>
    <w:unhideWhenUsed/>
    <w:rsid w:val="006B5401"/>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JI Branding">
      <a:dk1>
        <a:sysClr val="windowText" lastClr="000000"/>
      </a:dk1>
      <a:lt1>
        <a:sysClr val="window" lastClr="FFFFFF"/>
      </a:lt1>
      <a:dk2>
        <a:srgbClr val="000000"/>
      </a:dk2>
      <a:lt2>
        <a:srgbClr val="FFFFFF"/>
      </a:lt2>
      <a:accent1>
        <a:srgbClr val="16406D"/>
      </a:accent1>
      <a:accent2>
        <a:srgbClr val="8F1923"/>
      </a:accent2>
      <a:accent3>
        <a:srgbClr val="309A9F"/>
      </a:accent3>
      <a:accent4>
        <a:srgbClr val="678339"/>
      </a:accent4>
      <a:accent5>
        <a:srgbClr val="DB7F29"/>
      </a:accent5>
      <a:accent6>
        <a:srgbClr val="A5B0D8"/>
      </a:accent6>
      <a:hlink>
        <a:srgbClr val="16406D"/>
      </a:hlink>
      <a:folHlink>
        <a:srgbClr val="16406D"/>
      </a:folHlink>
    </a:clrScheme>
    <a:fontScheme name="JI Branding">
      <a:majorFont>
        <a:latin typeface="Trebuchet MS"/>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no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FC6EA7CDF6BD42B3F783B0B7B04238" ma:contentTypeVersion="18" ma:contentTypeDescription="Create a new document." ma:contentTypeScope="" ma:versionID="753f79355c8609409a5b350b069f4364">
  <xsd:schema xmlns:xsd="http://www.w3.org/2001/XMLSchema" xmlns:xs="http://www.w3.org/2001/XMLSchema" xmlns:p="http://schemas.microsoft.com/office/2006/metadata/properties" xmlns:ns2="52562bd0-0489-4c5b-b1fe-c3970a4d8d6c" xmlns:ns3="50fe9234-e52e-4b97-ae12-77557f0e9564" targetNamespace="http://schemas.microsoft.com/office/2006/metadata/properties" ma:root="true" ma:fieldsID="9ab85592aaa52f0e82b6d64524b9d0d3" ns2:_="" ns3:_="">
    <xsd:import namespace="52562bd0-0489-4c5b-b1fe-c3970a4d8d6c"/>
    <xsd:import namespace="50fe9234-e52e-4b97-ae12-77557f0e95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562bd0-0489-4c5b-b1fe-c3970a4d8d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5cbfd26-1a5b-4b3f-abb4-10fa609d41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fe9234-e52e-4b97-ae12-77557f0e956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9a57099-d5cf-4313-90e5-4a20d0353481}" ma:internalName="TaxCatchAll" ma:showField="CatchAllData" ma:web="50fe9234-e52e-4b97-ae12-77557f0e95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52562bd0-0489-4c5b-b1fe-c3970a4d8d6c" xsi:nil="true"/>
    <lcf76f155ced4ddcb4097134ff3c332f xmlns="52562bd0-0489-4c5b-b1fe-c3970a4d8d6c">
      <Terms xmlns="http://schemas.microsoft.com/office/infopath/2007/PartnerControls"/>
    </lcf76f155ced4ddcb4097134ff3c332f>
    <TaxCatchAll xmlns="50fe9234-e52e-4b97-ae12-77557f0e9564" xsi:nil="true"/>
  </documentManagement>
</p:properties>
</file>

<file path=customXml/itemProps1.xml><?xml version="1.0" encoding="utf-8"?>
<ds:datastoreItem xmlns:ds="http://schemas.openxmlformats.org/officeDocument/2006/customXml" ds:itemID="{271D614F-3449-49B5-BC4B-C8C2091D0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562bd0-0489-4c5b-b1fe-c3970a4d8d6c"/>
    <ds:schemaRef ds:uri="50fe9234-e52e-4b97-ae12-77557f0e9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02C553-1741-4A18-B428-DB98516CC6AD}">
  <ds:schemaRefs>
    <ds:schemaRef ds:uri="http://schemas.microsoft.com/sharepoint/v3/contenttype/forms"/>
  </ds:schemaRefs>
</ds:datastoreItem>
</file>

<file path=customXml/itemProps3.xml><?xml version="1.0" encoding="utf-8"?>
<ds:datastoreItem xmlns:ds="http://schemas.openxmlformats.org/officeDocument/2006/customXml" ds:itemID="{4AF3B2F2-18AD-4227-89DE-0C27457C55DA}">
  <ds:schemaRefs>
    <ds:schemaRef ds:uri="http://schemas.microsoft.com/office/2006/metadata/properties"/>
    <ds:schemaRef ds:uri="http://schemas.microsoft.com/office/infopath/2007/PartnerControls"/>
    <ds:schemaRef ds:uri="52562bd0-0489-4c5b-b1fe-c3970a4d8d6c"/>
    <ds:schemaRef ds:uri="50fe9234-e52e-4b97-ae12-77557f0e956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McKibben</dc:creator>
  <cp:keywords/>
  <dc:description/>
  <cp:lastModifiedBy>Kandy McDaniel</cp:lastModifiedBy>
  <cp:revision>2</cp:revision>
  <dcterms:created xsi:type="dcterms:W3CDTF">2026-04-30T21:20:00Z</dcterms:created>
  <dcterms:modified xsi:type="dcterms:W3CDTF">2026-04-30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FC6EA7CDF6BD42B3F783B0B7B04238</vt:lpwstr>
  </property>
  <property fmtid="{D5CDD505-2E9C-101B-9397-08002B2CF9AE}" pid="3" name="Order">
    <vt:r8>610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GrammarlyDocumentId">
    <vt:lpwstr>e88c84ea304a26309b354180855053eaeec0c1489186358630a78b824bba3675</vt:lpwstr>
  </property>
  <property fmtid="{D5CDD505-2E9C-101B-9397-08002B2CF9AE}" pid="8" name="MediaServiceImageTags">
    <vt:lpwstr/>
  </property>
</Properties>
</file>